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3357"/>
        <w:gridCol w:w="2581"/>
        <w:gridCol w:w="2969"/>
      </w:tblGrid>
      <w:tr w:rsidR="00921D7C" w14:paraId="56B532DF" w14:textId="77777777" w:rsidTr="00DF1EF0">
        <w:tc>
          <w:tcPr>
            <w:tcW w:w="10790" w:type="dxa"/>
            <w:gridSpan w:val="4"/>
            <w:shd w:val="clear" w:color="auto" w:fill="92D050"/>
          </w:tcPr>
          <w:p w14:paraId="1E7EFB9E" w14:textId="05292EC9" w:rsidR="00921D7C" w:rsidRPr="004B546B" w:rsidRDefault="00B81CDB" w:rsidP="00EC18D6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>DAILY LESSON PLAN</w:t>
            </w:r>
            <w:r w:rsidR="00921D7C"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</w:p>
          <w:p w14:paraId="0887A442" w14:textId="5CCF4426" w:rsidR="00921D7C" w:rsidRDefault="00AB1231" w:rsidP="00EC18D6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 xml:space="preserve">ADDITIONAL </w:t>
            </w:r>
            <w:r w:rsidR="00921D7C" w:rsidRPr="004B546B">
              <w:rPr>
                <w:rFonts w:ascii="Arial" w:hAnsi="Arial" w:cs="Arial"/>
                <w:b/>
                <w:bCs/>
                <w:lang w:val="en-US"/>
              </w:rPr>
              <w:t>MAT</w:t>
            </w:r>
            <w:r w:rsidR="00B81CDB">
              <w:rPr>
                <w:rFonts w:ascii="Arial" w:hAnsi="Arial" w:cs="Arial"/>
                <w:b/>
                <w:bCs/>
                <w:lang w:val="en-US"/>
              </w:rPr>
              <w:t>H</w:t>
            </w:r>
            <w:r w:rsidR="00921D7C" w:rsidRPr="004B546B">
              <w:rPr>
                <w:rFonts w:ascii="Arial" w:hAnsi="Arial" w:cs="Arial"/>
                <w:b/>
                <w:bCs/>
                <w:lang w:val="en-US"/>
              </w:rPr>
              <w:t>EMATI</w:t>
            </w:r>
            <w:r w:rsidR="00B81CDB">
              <w:rPr>
                <w:rFonts w:ascii="Arial" w:hAnsi="Arial" w:cs="Arial"/>
                <w:b/>
                <w:bCs/>
                <w:lang w:val="en-US"/>
              </w:rPr>
              <w:t>CS FORM</w:t>
            </w:r>
            <w:r w:rsidR="00921D7C"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7E5C40" w:rsidRPr="00507077" w14:paraId="2D1FCB17" w14:textId="77777777" w:rsidTr="00DF1EF0">
        <w:tc>
          <w:tcPr>
            <w:tcW w:w="1883" w:type="dxa"/>
            <w:shd w:val="clear" w:color="auto" w:fill="E2EFD9" w:themeFill="accent6" w:themeFillTint="33"/>
          </w:tcPr>
          <w:p w14:paraId="006D6603" w14:textId="495FEFD3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ASS</w:t>
            </w:r>
          </w:p>
        </w:tc>
        <w:tc>
          <w:tcPr>
            <w:tcW w:w="3357" w:type="dxa"/>
          </w:tcPr>
          <w:p w14:paraId="7FEF4220" w14:textId="77777777" w:rsidR="00921D7C" w:rsidRPr="00507077" w:rsidRDefault="00921D7C" w:rsidP="00EC18D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581" w:type="dxa"/>
            <w:shd w:val="clear" w:color="auto" w:fill="E2EFD9" w:themeFill="accent6" w:themeFillTint="33"/>
          </w:tcPr>
          <w:p w14:paraId="18C8B8F2" w14:textId="1A347EDB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Y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-2140784745"/>
            <w:placeholder>
              <w:docPart w:val="2FF4F4C3F41E4CD0A831993145DEA62F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676BC98B" w14:textId="77777777" w:rsidR="00921D7C" w:rsidRPr="00507077" w:rsidRDefault="00921D7C" w:rsidP="00EC18D6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7E5C40" w:rsidRPr="00507077" w14:paraId="4C7CFCF7" w14:textId="77777777" w:rsidTr="00DF1EF0">
        <w:tc>
          <w:tcPr>
            <w:tcW w:w="1883" w:type="dxa"/>
            <w:shd w:val="clear" w:color="auto" w:fill="E2EFD9" w:themeFill="accent6" w:themeFillTint="33"/>
          </w:tcPr>
          <w:p w14:paraId="37BEF2EB" w14:textId="413E5F12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WEEK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324583785"/>
            <w:placeholder>
              <w:docPart w:val="A900C35C36064600B978397D64E6116D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357" w:type="dxa"/>
              </w:tcPr>
              <w:p w14:paraId="3379F8BD" w14:textId="77777777" w:rsidR="00921D7C" w:rsidRPr="00507077" w:rsidRDefault="00921D7C" w:rsidP="00EC18D6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69483C8E" w14:textId="372258E1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IME</w:t>
            </w:r>
          </w:p>
        </w:tc>
        <w:tc>
          <w:tcPr>
            <w:tcW w:w="2969" w:type="dxa"/>
          </w:tcPr>
          <w:p w14:paraId="134801E2" w14:textId="77777777" w:rsidR="00921D7C" w:rsidRPr="00507077" w:rsidRDefault="00921D7C" w:rsidP="00EC18D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7E5C40" w:rsidRPr="00507077" w14:paraId="63CA1BF2" w14:textId="77777777" w:rsidTr="00DF1EF0">
        <w:tc>
          <w:tcPr>
            <w:tcW w:w="1883" w:type="dxa"/>
            <w:shd w:val="clear" w:color="auto" w:fill="E2EFD9" w:themeFill="accent6" w:themeFillTint="33"/>
          </w:tcPr>
          <w:p w14:paraId="72015C9B" w14:textId="5E0F4EFE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TE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2006591723"/>
            <w:placeholder>
              <w:docPart w:val="385365AD67DE4B9D9FE482DD1D1B9EFD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357" w:type="dxa"/>
              </w:tcPr>
              <w:p w14:paraId="394A8E16" w14:textId="77777777" w:rsidR="00921D7C" w:rsidRPr="00507077" w:rsidRDefault="00921D7C" w:rsidP="00EC18D6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7C39AB7E" w14:textId="57B8C96F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URATION</w:t>
            </w:r>
            <w:r w:rsidR="00921D7C"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(min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tes</w:t>
            </w:r>
            <w:r w:rsidR="00921D7C"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4B75083E" w14:textId="77777777" w:rsidR="00921D7C" w:rsidRPr="00507077" w:rsidRDefault="00921D7C" w:rsidP="00EC18D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21D7C" w:rsidRPr="00507077" w14:paraId="5D704B97" w14:textId="77777777" w:rsidTr="00DF1EF0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5B9F028E" w14:textId="764D5787" w:rsidR="00921D7C" w:rsidRPr="007D365C" w:rsidRDefault="00B81CDB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AREA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559706478"/>
            <w:placeholder>
              <w:docPart w:val="D6F0490AC48C41BCB85B7A957E1B0D9C"/>
            </w:placeholder>
            <w:dropDownList>
              <w:listItem w:value="Choose an item."/>
              <w:listItem w:displayText="Algebra" w:value="Algebra"/>
              <w:listItem w:displayText="Geometry" w:value="Geometry"/>
              <w:listItem w:displayText="Trigonometry" w:value="Trigonometry"/>
              <w:listItem w:displayText="Statistics" w:value="Statistics"/>
            </w:dropDownList>
          </w:sdtPr>
          <w:sdtContent>
            <w:tc>
              <w:tcPr>
                <w:tcW w:w="8907" w:type="dxa"/>
                <w:gridSpan w:val="3"/>
              </w:tcPr>
              <w:p w14:paraId="7E31F426" w14:textId="5909894B" w:rsidR="00921D7C" w:rsidRPr="00507077" w:rsidRDefault="00D03721" w:rsidP="00EC18D6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Algebra</w:t>
                </w:r>
              </w:p>
            </w:tc>
          </w:sdtContent>
        </w:sdt>
      </w:tr>
      <w:tr w:rsidR="00921D7C" w:rsidRPr="00507077" w14:paraId="1DC6ED75" w14:textId="77777777" w:rsidTr="00DF1EF0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3810CE60" w14:textId="67EB852A" w:rsidR="00921D7C" w:rsidRPr="007D365C" w:rsidRDefault="00921D7C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</w:t>
            </w:r>
            <w:r w:rsidR="0035156F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PIC</w:t>
            </w:r>
          </w:p>
        </w:tc>
        <w:tc>
          <w:tcPr>
            <w:tcW w:w="8907" w:type="dxa"/>
            <w:gridSpan w:val="3"/>
          </w:tcPr>
          <w:p w14:paraId="77CA0FA4" w14:textId="7AD3C57F" w:rsidR="00921D7C" w:rsidRPr="00507077" w:rsidRDefault="00D03721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D03721">
              <w:rPr>
                <w:rFonts w:ascii="Arial" w:hAnsi="Arial" w:cs="Arial"/>
                <w:sz w:val="20"/>
                <w:szCs w:val="20"/>
                <w:lang w:val="en-US"/>
              </w:rPr>
              <w:t>Progressions</w:t>
            </w:r>
          </w:p>
        </w:tc>
      </w:tr>
      <w:tr w:rsidR="007E5C40" w:rsidRPr="00507077" w14:paraId="6B249D4D" w14:textId="77777777" w:rsidTr="00DF1EF0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3994E4CF" w14:textId="77777777" w:rsidR="0035156F" w:rsidRDefault="0035156F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ONTENT</w:t>
            </w:r>
          </w:p>
          <w:p w14:paraId="7390641D" w14:textId="1023BC79" w:rsidR="00921D7C" w:rsidRPr="007D365C" w:rsidRDefault="00921D7C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 w:rsidR="00B81CD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357" w:type="dxa"/>
          </w:tcPr>
          <w:p w14:paraId="055D98BC" w14:textId="30D83749" w:rsidR="00921D7C" w:rsidRPr="00507077" w:rsidRDefault="00D03721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D03721">
              <w:rPr>
                <w:rFonts w:ascii="Arial" w:hAnsi="Arial" w:cs="Arial"/>
                <w:sz w:val="20"/>
                <w:szCs w:val="20"/>
                <w:lang w:val="en-US"/>
              </w:rPr>
              <w:t>5.1 Arithmetic Progressions</w:t>
            </w:r>
          </w:p>
        </w:tc>
        <w:tc>
          <w:tcPr>
            <w:tcW w:w="2581" w:type="dxa"/>
            <w:shd w:val="clear" w:color="auto" w:fill="E2EFD9" w:themeFill="accent6" w:themeFillTint="33"/>
          </w:tcPr>
          <w:p w14:paraId="72B922DC" w14:textId="46022D1F" w:rsidR="00921D7C" w:rsidRPr="00507077" w:rsidRDefault="00B81CDB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LEARNING </w:t>
            </w:r>
            <w:r w:rsidR="00921D7C"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="00921D7C"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969" w:type="dxa"/>
          </w:tcPr>
          <w:p w14:paraId="437B4576" w14:textId="24767BCA" w:rsidR="00EC18D6" w:rsidRPr="00507077" w:rsidRDefault="00D03721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5.1.1 until 5.1.4</w:t>
            </w:r>
          </w:p>
        </w:tc>
      </w:tr>
      <w:tr w:rsidR="00921D7C" w:rsidRPr="00302BB4" w14:paraId="71404D9D" w14:textId="77777777" w:rsidTr="00DF1EF0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76B38037" w14:textId="3C0986A2" w:rsidR="00921D7C" w:rsidRPr="007D365C" w:rsidRDefault="007E5C40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OBJECTIVES</w:t>
            </w:r>
          </w:p>
        </w:tc>
        <w:tc>
          <w:tcPr>
            <w:tcW w:w="8907" w:type="dxa"/>
            <w:gridSpan w:val="3"/>
          </w:tcPr>
          <w:p w14:paraId="7B5B8DB2" w14:textId="64BE7D5F" w:rsidR="009653C5" w:rsidRPr="009653C5" w:rsidRDefault="009653C5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653C5">
              <w:rPr>
                <w:rFonts w:ascii="Arial" w:hAnsi="Arial" w:cs="Arial"/>
                <w:b/>
                <w:bCs/>
                <w:kern w:val="0"/>
                <w:sz w:val="20"/>
                <w:szCs w:val="20"/>
                <w:lang w:val="en-US"/>
              </w:rPr>
              <w:t>At the end of learning, students will be able to:</w:t>
            </w:r>
          </w:p>
          <w:p w14:paraId="30F62DA8" w14:textId="77777777" w:rsidR="00EF3FA7" w:rsidRDefault="00D03721" w:rsidP="00D03721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D03721">
              <w:rPr>
                <w:rFonts w:ascii="Arial" w:hAnsi="Arial" w:cs="Arial"/>
                <w:sz w:val="20"/>
                <w:szCs w:val="20"/>
                <w:lang w:val="en-US"/>
              </w:rPr>
              <w:t>Identify a sequence as an arithmetic progression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D03721">
              <w:rPr>
                <w:rFonts w:ascii="Arial" w:hAnsi="Arial" w:cs="Arial"/>
                <w:sz w:val="20"/>
                <w:szCs w:val="20"/>
                <w:lang w:val="en-US"/>
              </w:rPr>
              <w:t>and provide justification.</w:t>
            </w:r>
          </w:p>
          <w:p w14:paraId="10E9DD7A" w14:textId="7532480F" w:rsidR="00D03721" w:rsidRDefault="00D03721" w:rsidP="00D03721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D03721">
              <w:rPr>
                <w:rFonts w:ascii="Arial" w:hAnsi="Arial" w:cs="Arial"/>
                <w:sz w:val="20"/>
                <w:szCs w:val="20"/>
                <w:lang w:val="en-US"/>
              </w:rPr>
              <w:t xml:space="preserve">Derive the formula of the </w:t>
            </w:r>
            <w:r w:rsidRPr="00D03721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n</w:t>
            </w:r>
            <w:r w:rsidRPr="00D03721">
              <w:rPr>
                <w:rFonts w:ascii="Arial" w:hAnsi="Arial" w:cs="Arial"/>
                <w:sz w:val="20"/>
                <w:szCs w:val="20"/>
                <w:lang w:val="en-US"/>
              </w:rPr>
              <w:t xml:space="preserve">th term, </w:t>
            </w:r>
            <m:oMath>
              <m:sSub>
                <m:sSubPr>
                  <m:ctrlPr>
                    <w:rPr>
                      <w:rFonts w:ascii="Cambria Math" w:hAnsi="Cambria Math" w:cs="Arial"/>
                      <w:i/>
                      <w:kern w:val="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kern w:val="0"/>
                      <w:sz w:val="20"/>
                      <w:szCs w:val="20"/>
                      <w:lang w:val="en-US"/>
                    </w:rPr>
                    <m:t>T</m:t>
                  </m:r>
                </m:e>
                <m:sub>
                  <m:r>
                    <w:rPr>
                      <w:rFonts w:ascii="Cambria Math" w:hAnsi="Cambria Math" w:cs="Arial"/>
                      <w:kern w:val="0"/>
                      <w:sz w:val="20"/>
                      <w:szCs w:val="20"/>
                      <w:lang w:val="en-US"/>
                    </w:rPr>
                    <m:t>n</m:t>
                  </m:r>
                </m:sub>
              </m:sSub>
            </m:oMath>
            <w:r w:rsidRPr="00D03721">
              <w:rPr>
                <w:rFonts w:ascii="Arial" w:hAnsi="Arial" w:cs="Arial"/>
                <w:sz w:val="20"/>
                <w:szCs w:val="20"/>
                <w:lang w:val="en-US"/>
              </w:rPr>
              <w:t>, of arithmetic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D03721">
              <w:rPr>
                <w:rFonts w:ascii="Arial" w:hAnsi="Arial" w:cs="Arial"/>
                <w:sz w:val="20"/>
                <w:szCs w:val="20"/>
                <w:lang w:val="en-US"/>
              </w:rPr>
              <w:t>progressions, and hence use the formula in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D03721">
              <w:rPr>
                <w:rFonts w:ascii="Arial" w:hAnsi="Arial" w:cs="Arial"/>
                <w:sz w:val="20"/>
                <w:szCs w:val="20"/>
                <w:lang w:val="en-US"/>
              </w:rPr>
              <w:t>various situations.</w:t>
            </w:r>
          </w:p>
          <w:p w14:paraId="2D56CC4F" w14:textId="5AA12DFA" w:rsidR="00D03721" w:rsidRDefault="00D03721" w:rsidP="00D03721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D03721">
              <w:rPr>
                <w:rFonts w:ascii="Arial" w:hAnsi="Arial" w:cs="Arial"/>
                <w:sz w:val="20"/>
                <w:szCs w:val="20"/>
                <w:lang w:val="en-US"/>
              </w:rPr>
              <w:t xml:space="preserve">Derive the formula of sum of the first </w:t>
            </w:r>
            <w:r w:rsidRPr="00D03721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n</w:t>
            </w:r>
            <w:r w:rsidRPr="00D03721">
              <w:rPr>
                <w:rFonts w:ascii="Arial" w:hAnsi="Arial" w:cs="Arial"/>
                <w:sz w:val="20"/>
                <w:szCs w:val="20"/>
                <w:lang w:val="en-US"/>
              </w:rPr>
              <w:t xml:space="preserve"> terms, </w:t>
            </w:r>
            <m:oMath>
              <m:sSub>
                <m:sSubPr>
                  <m:ctrlPr>
                    <w:rPr>
                      <w:rFonts w:ascii="Cambria Math" w:hAnsi="Cambria Math" w:cs="Arial"/>
                      <w:i/>
                      <w:kern w:val="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kern w:val="0"/>
                      <w:sz w:val="20"/>
                      <w:szCs w:val="20"/>
                      <w:lang w:val="en-US"/>
                    </w:rPr>
                    <m:t>S</m:t>
                  </m:r>
                </m:e>
                <m:sub>
                  <m:r>
                    <w:rPr>
                      <w:rFonts w:ascii="Cambria Math" w:hAnsi="Cambria Math" w:cs="Arial"/>
                      <w:kern w:val="0"/>
                      <w:sz w:val="20"/>
                      <w:szCs w:val="20"/>
                      <w:lang w:val="en-US"/>
                    </w:rPr>
                    <m:t>n</m:t>
                  </m:r>
                </m:sub>
              </m:sSub>
            </m:oMath>
            <w:r w:rsidRPr="00D03721">
              <w:rPr>
                <w:rFonts w:ascii="Arial" w:hAnsi="Arial" w:cs="Arial"/>
                <w:sz w:val="20"/>
                <w:szCs w:val="20"/>
                <w:lang w:val="en-US"/>
              </w:rPr>
              <w:t>,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D03721">
              <w:rPr>
                <w:rFonts w:ascii="Arial" w:hAnsi="Arial" w:cs="Arial"/>
                <w:sz w:val="20"/>
                <w:szCs w:val="20"/>
                <w:lang w:val="en-US"/>
              </w:rPr>
              <w:t>of arithmetic progressions, and hence use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D03721">
              <w:rPr>
                <w:rFonts w:ascii="Arial" w:hAnsi="Arial" w:cs="Arial"/>
                <w:sz w:val="20"/>
                <w:szCs w:val="20"/>
                <w:lang w:val="en-US"/>
              </w:rPr>
              <w:t>the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D03721">
              <w:rPr>
                <w:rFonts w:ascii="Arial" w:hAnsi="Arial" w:cs="Arial"/>
                <w:sz w:val="20"/>
                <w:szCs w:val="20"/>
                <w:lang w:val="en-US"/>
              </w:rPr>
              <w:t>formula in various situations.</w:t>
            </w:r>
          </w:p>
          <w:p w14:paraId="1AC4215B" w14:textId="20933099" w:rsidR="00D03721" w:rsidRPr="00D03721" w:rsidRDefault="00D03721" w:rsidP="00D03721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D03721">
              <w:rPr>
                <w:rFonts w:ascii="Arial" w:hAnsi="Arial" w:cs="Arial"/>
                <w:sz w:val="20"/>
                <w:szCs w:val="20"/>
                <w:lang w:val="en-US"/>
              </w:rPr>
              <w:t>Solve problems involving arithmetic progressions.</w:t>
            </w:r>
          </w:p>
        </w:tc>
      </w:tr>
      <w:tr w:rsidR="00921D7C" w:rsidRPr="00507077" w14:paraId="593B3717" w14:textId="77777777" w:rsidTr="00DF1EF0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4AEE6AA8" w14:textId="454FCBDA" w:rsidR="00921D7C" w:rsidRPr="007D365C" w:rsidRDefault="00921D7C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 w:rsidR="00B81CD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</w:p>
        </w:tc>
        <w:tc>
          <w:tcPr>
            <w:tcW w:w="8907" w:type="dxa"/>
            <w:gridSpan w:val="3"/>
          </w:tcPr>
          <w:p w14:paraId="4827E799" w14:textId="77777777" w:rsidR="00A07FDB" w:rsidRDefault="00AB4537" w:rsidP="00A07FDB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="006C4F13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ter</w:t>
            </w:r>
            <w:r w:rsidR="00921D7C"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7CC09A9B" w14:textId="7AEB4D0A" w:rsidR="00F71397" w:rsidRDefault="00DF1EF0" w:rsidP="00F71397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Teacher explains the learning contents using PPT Interaktif Chapter </w:t>
            </w:r>
            <w:r w:rsidR="00D03721">
              <w:rPr>
                <w:rFonts w:ascii="Arial" w:eastAsia="Calibri" w:hAnsi="Arial" w:cs="Arial"/>
                <w:sz w:val="20"/>
                <w:szCs w:val="20"/>
                <w:lang w:val="en-MY"/>
              </w:rPr>
              <w:t>5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. </w:t>
            </w:r>
            <w:r w:rsidR="00F71397" w:rsidRPr="00B62E47">
              <w:rPr>
                <w:rFonts w:ascii="Arial" w:eastAsia="Calibri" w:hAnsi="Arial" w:cs="Arial"/>
                <w:sz w:val="20"/>
                <w:szCs w:val="20"/>
                <w:lang w:val="en-MY"/>
              </w:rPr>
              <w:t>Teacher explains example of questions to students.</w:t>
            </w:r>
          </w:p>
          <w:p w14:paraId="73625F5F" w14:textId="03F82FF6" w:rsidR="00DF1EF0" w:rsidRDefault="00DF1EF0" w:rsidP="00DF1EF0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</w:p>
          <w:p w14:paraId="5254392D" w14:textId="0422628C" w:rsidR="008728AB" w:rsidRDefault="008728AB" w:rsidP="00EC18D6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2F1D916F" w14:textId="7B19A9D6" w:rsidR="00921D7C" w:rsidRPr="00946888" w:rsidRDefault="00921D7C" w:rsidP="00EC18D6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 w:rsidR="00374A5D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26ED3B39" w14:textId="687DFC42" w:rsidR="00D03721" w:rsidRDefault="00D03721" w:rsidP="00D03721">
            <w:pPr>
              <w:pStyle w:val="ListParagraph"/>
              <w:numPr>
                <w:ilvl w:val="0"/>
                <w:numId w:val="4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59264" behindDoc="0" locked="0" layoutInCell="1" allowOverlap="1" wp14:anchorId="21F1CAB0" wp14:editId="7EA14296">
                  <wp:simplePos x="0" y="0"/>
                  <wp:positionH relativeFrom="column">
                    <wp:posOffset>4415080</wp:posOffset>
                  </wp:positionH>
                  <wp:positionV relativeFrom="paragraph">
                    <wp:posOffset>39082</wp:posOffset>
                  </wp:positionV>
                  <wp:extent cx="720000" cy="720000"/>
                  <wp:effectExtent l="19050" t="19050" r="23495" b="23495"/>
                  <wp:wrapSquare wrapText="bothSides"/>
                  <wp:docPr id="7830557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anchor>
              </w:drawing>
            </w:r>
            <w:r w:rsidRPr="00D03721">
              <w:rPr>
                <w:rFonts w:ascii="Arial" w:hAnsi="Arial" w:cs="Arial"/>
                <w:sz w:val="20"/>
                <w:szCs w:val="20"/>
                <w:lang w:val="en-US"/>
              </w:rPr>
              <w:t>Each student is given a worksheet and solve the questions in the worksheet.</w:t>
            </w:r>
          </w:p>
          <w:p w14:paraId="356C8296" w14:textId="7ECEBB64" w:rsidR="00D03721" w:rsidRDefault="00D03721" w:rsidP="00D03721">
            <w:pPr>
              <w:pStyle w:val="ListParagraph"/>
              <w:spacing w:line="276" w:lineRule="auto"/>
              <w:ind w:left="36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D03721">
              <w:rPr>
                <w:rFonts w:ascii="Arial" w:hAnsi="Arial" w:cs="Arial"/>
                <w:sz w:val="20"/>
                <w:szCs w:val="20"/>
                <w:lang w:val="en-US"/>
              </w:rPr>
              <w:t>Scan the QR code or surf the link to get the worksheet.</w:t>
            </w:r>
          </w:p>
          <w:p w14:paraId="5B8F2271" w14:textId="30592F72" w:rsidR="00D03721" w:rsidRDefault="00D03721" w:rsidP="00D03721">
            <w:pPr>
              <w:pStyle w:val="ListParagraph"/>
              <w:spacing w:line="276" w:lineRule="auto"/>
              <w:ind w:left="360"/>
              <w:rPr>
                <w:rFonts w:ascii="Arial" w:hAnsi="Arial" w:cs="Arial"/>
                <w:sz w:val="20"/>
                <w:szCs w:val="20"/>
                <w:lang w:val="en-US"/>
              </w:rPr>
            </w:pPr>
            <w:hyperlink r:id="rId7" w:history="1">
              <w:r w:rsidRPr="0019288E">
                <w:rPr>
                  <w:rStyle w:val="Hyperlink"/>
                  <w:rFonts w:ascii="Arial" w:hAnsi="Arial" w:cs="Arial"/>
                  <w:sz w:val="20"/>
                  <w:szCs w:val="20"/>
                  <w:lang w:val="en-US"/>
                </w:rPr>
                <w:t>https://qr.pelangibooks.com/?u=A2NHI7jL</w:t>
              </w:r>
            </w:hyperlink>
          </w:p>
          <w:p w14:paraId="7605CE73" w14:textId="0F5B6588" w:rsidR="00D03721" w:rsidRPr="00D03721" w:rsidRDefault="00D03721" w:rsidP="00D03721">
            <w:pPr>
              <w:pStyle w:val="ListParagraph"/>
              <w:numPr>
                <w:ilvl w:val="0"/>
                <w:numId w:val="41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D03721">
              <w:rPr>
                <w:rFonts w:ascii="Arial" w:hAnsi="Arial" w:cs="Arial"/>
                <w:sz w:val="20"/>
                <w:szCs w:val="20"/>
                <w:lang w:val="en-US"/>
              </w:rPr>
              <w:t>Each student finds a partner.</w:t>
            </w:r>
          </w:p>
          <w:p w14:paraId="57CDFC53" w14:textId="321FFEA6" w:rsidR="00D03721" w:rsidRPr="00D03721" w:rsidRDefault="00D03721" w:rsidP="00D03721">
            <w:pPr>
              <w:pStyle w:val="ListParagraph"/>
              <w:numPr>
                <w:ilvl w:val="0"/>
                <w:numId w:val="41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D03721">
              <w:rPr>
                <w:rFonts w:ascii="Arial" w:hAnsi="Arial" w:cs="Arial"/>
                <w:sz w:val="20"/>
                <w:szCs w:val="20"/>
                <w:lang w:val="en-US"/>
              </w:rPr>
              <w:t>Discuss with the partner.</w:t>
            </w:r>
          </w:p>
          <w:p w14:paraId="577E5050" w14:textId="433F043D" w:rsidR="00837133" w:rsidRPr="00DF1EF0" w:rsidRDefault="00D03721" w:rsidP="00D03721">
            <w:pPr>
              <w:pStyle w:val="ListParagraph"/>
              <w:numPr>
                <w:ilvl w:val="0"/>
                <w:numId w:val="4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D03721">
              <w:rPr>
                <w:rFonts w:ascii="Arial" w:hAnsi="Arial" w:cs="Arial"/>
                <w:sz w:val="20"/>
                <w:szCs w:val="20"/>
                <w:lang w:val="en-US"/>
              </w:rPr>
              <w:t>Each group send the answer to teacher for checking.</w:t>
            </w:r>
          </w:p>
          <w:p w14:paraId="5B031C85" w14:textId="77777777" w:rsidR="00AB1231" w:rsidRPr="00AB1231" w:rsidRDefault="00AB1231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45CDF0CD" w14:textId="5153C076" w:rsidR="00921D7C" w:rsidRPr="00946888" w:rsidRDefault="00AB4537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osure</w:t>
            </w:r>
            <w:r w:rsidR="00921D7C"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328C4D35" w14:textId="77777777" w:rsidR="00DF1EF0" w:rsidRPr="002A6B84" w:rsidRDefault="00DF1EF0" w:rsidP="00DF1EF0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 xml:space="preserve">Teacher gives exercises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and final answers </w:t>
            </w: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 xml:space="preserve">to students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as homework</w:t>
            </w: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089BBA00" w14:textId="65684F83" w:rsidR="00C93752" w:rsidRPr="00507077" w:rsidRDefault="00C93752" w:rsidP="00EC18D6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21D7C" w:rsidRPr="00507077" w14:paraId="0BE1D382" w14:textId="77777777" w:rsidTr="00DF1EF0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4FBD43D2" w14:textId="16044D75" w:rsidR="00921D7C" w:rsidRPr="007D365C" w:rsidRDefault="00921D7C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</w:t>
            </w:r>
            <w:r w:rsidR="00B81CD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ON</w:t>
            </w:r>
          </w:p>
        </w:tc>
        <w:tc>
          <w:tcPr>
            <w:tcW w:w="8907" w:type="dxa"/>
            <w:gridSpan w:val="3"/>
          </w:tcPr>
          <w:p w14:paraId="2ADFC0A8" w14:textId="2D474557" w:rsidR="00921D7C" w:rsidRDefault="00000000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803040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7BEA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21D7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1704AD">
              <w:rPr>
                <w:rFonts w:ascii="Arial" w:hAnsi="Arial" w:cs="Arial"/>
                <w:sz w:val="20"/>
                <w:szCs w:val="20"/>
                <w:lang w:val="en-US"/>
              </w:rPr>
              <w:t>Students were able to achieve the learning objectives</w:t>
            </w:r>
            <w:r w:rsidR="00AE12F0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833E3">
              <w:rPr>
                <w:rFonts w:ascii="Arial" w:hAnsi="Arial" w:cs="Arial"/>
                <w:sz w:val="20"/>
                <w:szCs w:val="20"/>
              </w:rPr>
              <w:t>successfully</w:t>
            </w:r>
            <w:r w:rsidR="00AE12F0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4EEC00D" w14:textId="2316A429" w:rsidR="00921D7C" w:rsidRDefault="00000000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153338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21D7C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21D7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1704AD">
              <w:rPr>
                <w:rFonts w:ascii="Arial" w:hAnsi="Arial" w:cs="Arial"/>
                <w:sz w:val="20"/>
                <w:szCs w:val="20"/>
                <w:lang w:val="en-US"/>
              </w:rPr>
              <w:t>Students were able to achieve the learning objectives</w:t>
            </w:r>
            <w:r w:rsidR="001704AD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704AD">
              <w:rPr>
                <w:rFonts w:ascii="Arial" w:hAnsi="Arial" w:cs="Arial"/>
                <w:sz w:val="20"/>
                <w:szCs w:val="20"/>
              </w:rPr>
              <w:t>with guidance</w:t>
            </w:r>
            <w:r w:rsidR="00AE12F0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67AB0E9" w14:textId="01962F05" w:rsidR="00921D7C" w:rsidRPr="00507077" w:rsidRDefault="00000000" w:rsidP="00AE12F0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991984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21D7C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21D7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1704AD">
              <w:rPr>
                <w:rFonts w:ascii="Arial" w:hAnsi="Arial" w:cs="Arial"/>
                <w:sz w:val="20"/>
                <w:szCs w:val="20"/>
                <w:lang w:val="en-US"/>
              </w:rPr>
              <w:t xml:space="preserve">Students were </w:t>
            </w:r>
            <w:r w:rsidR="00E1284E">
              <w:rPr>
                <w:rFonts w:ascii="Arial" w:hAnsi="Arial" w:cs="Arial"/>
                <w:sz w:val="20"/>
                <w:szCs w:val="20"/>
                <w:lang w:val="en-US"/>
              </w:rPr>
              <w:t xml:space="preserve">not </w:t>
            </w:r>
            <w:r w:rsidR="001704AD">
              <w:rPr>
                <w:rFonts w:ascii="Arial" w:hAnsi="Arial" w:cs="Arial"/>
                <w:sz w:val="20"/>
                <w:szCs w:val="20"/>
                <w:lang w:val="en-US"/>
              </w:rPr>
              <w:t>able to achieve the learning objectives</w:t>
            </w:r>
            <w:r w:rsidR="00AE12F0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717BD52D" w14:textId="430D47A1" w:rsidR="00D03721" w:rsidRDefault="00D03721" w:rsidP="00EC18D6">
      <w:pPr>
        <w:spacing w:after="0" w:line="276" w:lineRule="auto"/>
        <w:jc w:val="both"/>
        <w:rPr>
          <w:rFonts w:ascii="Arial" w:hAnsi="Arial" w:cs="Arial"/>
          <w:lang w:val="en-US"/>
        </w:rPr>
      </w:pPr>
    </w:p>
    <w:p w14:paraId="6F81C5B3" w14:textId="77777777" w:rsidR="00D03721" w:rsidRDefault="00D03721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3357"/>
        <w:gridCol w:w="2581"/>
        <w:gridCol w:w="2969"/>
      </w:tblGrid>
      <w:tr w:rsidR="00D03721" w14:paraId="064E23F1" w14:textId="77777777" w:rsidTr="0091638C">
        <w:tc>
          <w:tcPr>
            <w:tcW w:w="10790" w:type="dxa"/>
            <w:gridSpan w:val="4"/>
            <w:shd w:val="clear" w:color="auto" w:fill="92D050"/>
          </w:tcPr>
          <w:p w14:paraId="17BEA657" w14:textId="77777777" w:rsidR="00D03721" w:rsidRPr="004B546B" w:rsidRDefault="00D03721" w:rsidP="0091638C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lastRenderedPageBreak/>
              <w:t>DAILY LESSON PL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</w:p>
          <w:p w14:paraId="080015BA" w14:textId="77777777" w:rsidR="00D03721" w:rsidRDefault="00D03721" w:rsidP="0091638C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 xml:space="preserve">ADDITIONAL 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>MAT</w:t>
            </w:r>
            <w:r>
              <w:rPr>
                <w:rFonts w:ascii="Arial" w:hAnsi="Arial" w:cs="Arial"/>
                <w:b/>
                <w:bCs/>
                <w:lang w:val="en-US"/>
              </w:rPr>
              <w:t>H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>EMATI</w:t>
            </w:r>
            <w:r>
              <w:rPr>
                <w:rFonts w:ascii="Arial" w:hAnsi="Arial" w:cs="Arial"/>
                <w:b/>
                <w:bCs/>
                <w:lang w:val="en-US"/>
              </w:rPr>
              <w:t>CS FORM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D03721" w:rsidRPr="00507077" w14:paraId="1CD076E2" w14:textId="77777777" w:rsidTr="0091638C">
        <w:tc>
          <w:tcPr>
            <w:tcW w:w="1883" w:type="dxa"/>
            <w:shd w:val="clear" w:color="auto" w:fill="E2EFD9" w:themeFill="accent6" w:themeFillTint="33"/>
          </w:tcPr>
          <w:p w14:paraId="7EC57DD5" w14:textId="77777777" w:rsidR="00D03721" w:rsidRPr="007D365C" w:rsidRDefault="00D03721" w:rsidP="0091638C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ASS</w:t>
            </w:r>
          </w:p>
        </w:tc>
        <w:tc>
          <w:tcPr>
            <w:tcW w:w="3357" w:type="dxa"/>
          </w:tcPr>
          <w:p w14:paraId="797957CD" w14:textId="77777777" w:rsidR="00D03721" w:rsidRPr="00507077" w:rsidRDefault="00D03721" w:rsidP="0091638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581" w:type="dxa"/>
            <w:shd w:val="clear" w:color="auto" w:fill="E2EFD9" w:themeFill="accent6" w:themeFillTint="33"/>
          </w:tcPr>
          <w:p w14:paraId="3F2A4464" w14:textId="77777777" w:rsidR="00D03721" w:rsidRPr="007D365C" w:rsidRDefault="00D03721" w:rsidP="0091638C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Y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-1055691546"/>
            <w:placeholder>
              <w:docPart w:val="79E2EFAD622A420E9861DDBCC4B089AF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538E7FFA" w14:textId="77777777" w:rsidR="00D03721" w:rsidRPr="00507077" w:rsidRDefault="00D03721" w:rsidP="0091638C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D03721" w:rsidRPr="00507077" w14:paraId="4E55414F" w14:textId="77777777" w:rsidTr="0091638C">
        <w:tc>
          <w:tcPr>
            <w:tcW w:w="1883" w:type="dxa"/>
            <w:shd w:val="clear" w:color="auto" w:fill="E2EFD9" w:themeFill="accent6" w:themeFillTint="33"/>
          </w:tcPr>
          <w:p w14:paraId="046D8682" w14:textId="77777777" w:rsidR="00D03721" w:rsidRPr="007D365C" w:rsidRDefault="00D03721" w:rsidP="0091638C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WEEK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356009771"/>
            <w:placeholder>
              <w:docPart w:val="4CBD85E10E584E21BC2393BBE819D269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357" w:type="dxa"/>
              </w:tcPr>
              <w:p w14:paraId="78CDEADC" w14:textId="77777777" w:rsidR="00D03721" w:rsidRPr="00507077" w:rsidRDefault="00D03721" w:rsidP="0091638C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0EB7FEA0" w14:textId="77777777" w:rsidR="00D03721" w:rsidRPr="007D365C" w:rsidRDefault="00D03721" w:rsidP="0091638C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IME</w:t>
            </w:r>
          </w:p>
        </w:tc>
        <w:tc>
          <w:tcPr>
            <w:tcW w:w="2969" w:type="dxa"/>
          </w:tcPr>
          <w:p w14:paraId="43AFE79D" w14:textId="77777777" w:rsidR="00D03721" w:rsidRPr="00507077" w:rsidRDefault="00D03721" w:rsidP="0091638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D03721" w:rsidRPr="00507077" w14:paraId="17F8D993" w14:textId="77777777" w:rsidTr="0091638C">
        <w:tc>
          <w:tcPr>
            <w:tcW w:w="1883" w:type="dxa"/>
            <w:shd w:val="clear" w:color="auto" w:fill="E2EFD9" w:themeFill="accent6" w:themeFillTint="33"/>
          </w:tcPr>
          <w:p w14:paraId="37B75448" w14:textId="77777777" w:rsidR="00D03721" w:rsidRPr="007D365C" w:rsidRDefault="00D03721" w:rsidP="0091638C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TE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952856833"/>
            <w:placeholder>
              <w:docPart w:val="3B1B9A9A98FA442693A5724FA36B6CE7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357" w:type="dxa"/>
              </w:tcPr>
              <w:p w14:paraId="0F292D2B" w14:textId="77777777" w:rsidR="00D03721" w:rsidRPr="00507077" w:rsidRDefault="00D03721" w:rsidP="0091638C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39B68A63" w14:textId="77777777" w:rsidR="00D03721" w:rsidRPr="007D365C" w:rsidRDefault="00D03721" w:rsidP="0091638C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URATION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(min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te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2AE7C18C" w14:textId="77777777" w:rsidR="00D03721" w:rsidRPr="00507077" w:rsidRDefault="00D03721" w:rsidP="0091638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D03721" w:rsidRPr="00507077" w14:paraId="3F69EACE" w14:textId="77777777" w:rsidTr="0091638C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40BF9B58" w14:textId="77777777" w:rsidR="00D03721" w:rsidRPr="007D365C" w:rsidRDefault="00D03721" w:rsidP="0091638C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AREA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765620097"/>
            <w:placeholder>
              <w:docPart w:val="F448A8B25A5F46DBA1055825E33DFCE5"/>
            </w:placeholder>
            <w:dropDownList>
              <w:listItem w:value="Choose an item."/>
              <w:listItem w:displayText="Algebra" w:value="Algebra"/>
              <w:listItem w:displayText="Geometry" w:value="Geometry"/>
              <w:listItem w:displayText="Trigonometry" w:value="Trigonometry"/>
              <w:listItem w:displayText="Statistics" w:value="Statistics"/>
            </w:dropDownList>
          </w:sdtPr>
          <w:sdtContent>
            <w:tc>
              <w:tcPr>
                <w:tcW w:w="8907" w:type="dxa"/>
                <w:gridSpan w:val="3"/>
              </w:tcPr>
              <w:p w14:paraId="11B748A0" w14:textId="77777777" w:rsidR="00D03721" w:rsidRPr="00507077" w:rsidRDefault="00D03721" w:rsidP="0091638C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Algebra</w:t>
                </w:r>
              </w:p>
            </w:tc>
          </w:sdtContent>
        </w:sdt>
      </w:tr>
      <w:tr w:rsidR="00D03721" w:rsidRPr="00507077" w14:paraId="2D6960FE" w14:textId="77777777" w:rsidTr="0091638C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5D61C204" w14:textId="77777777" w:rsidR="00D03721" w:rsidRPr="007D365C" w:rsidRDefault="00D03721" w:rsidP="0091638C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PIC</w:t>
            </w:r>
          </w:p>
        </w:tc>
        <w:tc>
          <w:tcPr>
            <w:tcW w:w="8907" w:type="dxa"/>
            <w:gridSpan w:val="3"/>
          </w:tcPr>
          <w:p w14:paraId="0A5D03D9" w14:textId="77777777" w:rsidR="00D03721" w:rsidRPr="00507077" w:rsidRDefault="00D03721" w:rsidP="0091638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D03721">
              <w:rPr>
                <w:rFonts w:ascii="Arial" w:hAnsi="Arial" w:cs="Arial"/>
                <w:sz w:val="20"/>
                <w:szCs w:val="20"/>
                <w:lang w:val="en-US"/>
              </w:rPr>
              <w:t>Progressions</w:t>
            </w:r>
          </w:p>
        </w:tc>
      </w:tr>
      <w:tr w:rsidR="00D03721" w:rsidRPr="00507077" w14:paraId="4AB81B69" w14:textId="77777777" w:rsidTr="0091638C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3EBABCDA" w14:textId="77777777" w:rsidR="00D03721" w:rsidRDefault="00D03721" w:rsidP="0091638C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ONTENT</w:t>
            </w:r>
          </w:p>
          <w:p w14:paraId="1CEBC31A" w14:textId="77777777" w:rsidR="00D03721" w:rsidRPr="007D365C" w:rsidRDefault="00D03721" w:rsidP="0091638C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357" w:type="dxa"/>
          </w:tcPr>
          <w:p w14:paraId="1BA87000" w14:textId="0D3E3ECD" w:rsidR="00D03721" w:rsidRPr="00507077" w:rsidRDefault="00D03721" w:rsidP="00D03721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D03721">
              <w:rPr>
                <w:rFonts w:ascii="Arial" w:hAnsi="Arial" w:cs="Arial"/>
                <w:sz w:val="20"/>
                <w:szCs w:val="20"/>
                <w:lang w:val="en-US"/>
              </w:rPr>
              <w:t>5.2 Geometric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D03721">
              <w:rPr>
                <w:rFonts w:ascii="Arial" w:hAnsi="Arial" w:cs="Arial"/>
                <w:sz w:val="20"/>
                <w:szCs w:val="20"/>
                <w:lang w:val="en-US"/>
              </w:rPr>
              <w:t>Progressions</w:t>
            </w:r>
          </w:p>
        </w:tc>
        <w:tc>
          <w:tcPr>
            <w:tcW w:w="2581" w:type="dxa"/>
            <w:shd w:val="clear" w:color="auto" w:fill="E2EFD9" w:themeFill="accent6" w:themeFillTint="33"/>
          </w:tcPr>
          <w:p w14:paraId="27DD6247" w14:textId="77777777" w:rsidR="00D03721" w:rsidRPr="00507077" w:rsidRDefault="00D03721" w:rsidP="0091638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LEARNING 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969" w:type="dxa"/>
          </w:tcPr>
          <w:p w14:paraId="7310130F" w14:textId="77777777" w:rsidR="00D03721" w:rsidRPr="00507077" w:rsidRDefault="00D03721" w:rsidP="0091638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D03721" w:rsidRPr="00302BB4" w14:paraId="29A72CF8" w14:textId="77777777" w:rsidTr="0091638C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140079D1" w14:textId="77777777" w:rsidR="00D03721" w:rsidRPr="007D365C" w:rsidRDefault="00D03721" w:rsidP="0091638C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OBJECTIVES</w:t>
            </w:r>
          </w:p>
        </w:tc>
        <w:tc>
          <w:tcPr>
            <w:tcW w:w="8907" w:type="dxa"/>
            <w:gridSpan w:val="3"/>
          </w:tcPr>
          <w:p w14:paraId="714E0543" w14:textId="77777777" w:rsidR="00D03721" w:rsidRPr="009653C5" w:rsidRDefault="00D03721" w:rsidP="0091638C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653C5">
              <w:rPr>
                <w:rFonts w:ascii="Arial" w:hAnsi="Arial" w:cs="Arial"/>
                <w:b/>
                <w:bCs/>
                <w:kern w:val="0"/>
                <w:sz w:val="20"/>
                <w:szCs w:val="20"/>
                <w:lang w:val="en-US"/>
              </w:rPr>
              <w:t>At the end of learning, students will be able to:</w:t>
            </w:r>
          </w:p>
          <w:p w14:paraId="79737C3B" w14:textId="77777777" w:rsidR="00D03721" w:rsidRDefault="00D03721" w:rsidP="00D03721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D03721">
              <w:rPr>
                <w:rFonts w:ascii="Arial" w:hAnsi="Arial" w:cs="Arial"/>
                <w:sz w:val="20"/>
                <w:szCs w:val="20"/>
                <w:lang w:val="en-US"/>
              </w:rPr>
              <w:t>Identify a sequence as a geometric progression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D03721">
              <w:rPr>
                <w:rFonts w:ascii="Arial" w:hAnsi="Arial" w:cs="Arial"/>
                <w:sz w:val="20"/>
                <w:szCs w:val="20"/>
                <w:lang w:val="en-US"/>
              </w:rPr>
              <w:t>and provide justification.</w:t>
            </w:r>
          </w:p>
          <w:p w14:paraId="0094900B" w14:textId="57171E74" w:rsidR="00D03721" w:rsidRDefault="00D03721" w:rsidP="00D03721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D03721">
              <w:rPr>
                <w:rFonts w:ascii="Arial" w:hAnsi="Arial" w:cs="Arial"/>
                <w:sz w:val="20"/>
                <w:szCs w:val="20"/>
                <w:lang w:val="en-US"/>
              </w:rPr>
              <w:t xml:space="preserve">Derive the formula of the </w:t>
            </w:r>
            <w:r w:rsidRPr="00D03721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n</w:t>
            </w:r>
            <w:r w:rsidRPr="00D03721">
              <w:rPr>
                <w:rFonts w:ascii="Arial" w:hAnsi="Arial" w:cs="Arial"/>
                <w:sz w:val="20"/>
                <w:szCs w:val="20"/>
                <w:lang w:val="en-US"/>
              </w:rPr>
              <w:t xml:space="preserve">th term, </w:t>
            </w:r>
            <m:oMath>
              <m:sSub>
                <m:sSubPr>
                  <m:ctrlPr>
                    <w:rPr>
                      <w:rFonts w:ascii="Cambria Math" w:hAnsi="Cambria Math" w:cs="Arial"/>
                      <w:i/>
                      <w:kern w:val="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kern w:val="0"/>
                      <w:sz w:val="20"/>
                      <w:szCs w:val="20"/>
                      <w:lang w:val="en-US"/>
                    </w:rPr>
                    <m:t>T</m:t>
                  </m:r>
                </m:e>
                <m:sub>
                  <m:r>
                    <w:rPr>
                      <w:rFonts w:ascii="Cambria Math" w:hAnsi="Cambria Math" w:cs="Arial"/>
                      <w:kern w:val="0"/>
                      <w:sz w:val="20"/>
                      <w:szCs w:val="20"/>
                      <w:lang w:val="en-US"/>
                    </w:rPr>
                    <m:t>n</m:t>
                  </m:r>
                </m:sub>
              </m:sSub>
            </m:oMath>
            <w:r w:rsidRPr="00D03721">
              <w:rPr>
                <w:rFonts w:ascii="Arial" w:hAnsi="Arial" w:cs="Arial"/>
                <w:sz w:val="20"/>
                <w:szCs w:val="20"/>
                <w:lang w:val="en-US"/>
              </w:rPr>
              <w:t>, of geometric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D03721">
              <w:rPr>
                <w:rFonts w:ascii="Arial" w:hAnsi="Arial" w:cs="Arial"/>
                <w:sz w:val="20"/>
                <w:szCs w:val="20"/>
                <w:lang w:val="en-US"/>
              </w:rPr>
              <w:t>progressions, and hence use the formula in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D03721">
              <w:rPr>
                <w:rFonts w:ascii="Arial" w:hAnsi="Arial" w:cs="Arial"/>
                <w:sz w:val="20"/>
                <w:szCs w:val="20"/>
                <w:lang w:val="en-US"/>
              </w:rPr>
              <w:t>various situations.</w:t>
            </w:r>
          </w:p>
          <w:p w14:paraId="40F66904" w14:textId="51FFDF3C" w:rsidR="00D03721" w:rsidRDefault="00D03721" w:rsidP="00D03721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D03721">
              <w:rPr>
                <w:rFonts w:ascii="Arial" w:hAnsi="Arial" w:cs="Arial"/>
                <w:sz w:val="20"/>
                <w:szCs w:val="20"/>
                <w:lang w:val="en-US"/>
              </w:rPr>
              <w:t xml:space="preserve">Derive the formula of sum of the first </w:t>
            </w:r>
            <w:r w:rsidRPr="00D03721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n</w:t>
            </w:r>
            <w:r w:rsidRPr="00D03721">
              <w:rPr>
                <w:rFonts w:ascii="Arial" w:hAnsi="Arial" w:cs="Arial"/>
                <w:sz w:val="20"/>
                <w:szCs w:val="20"/>
                <w:lang w:val="en-US"/>
              </w:rPr>
              <w:t xml:space="preserve"> terms, </w:t>
            </w:r>
            <m:oMath>
              <m:sSub>
                <m:sSubPr>
                  <m:ctrlPr>
                    <w:rPr>
                      <w:rFonts w:ascii="Cambria Math" w:hAnsi="Cambria Math" w:cs="Arial"/>
                      <w:i/>
                      <w:kern w:val="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kern w:val="0"/>
                      <w:sz w:val="20"/>
                      <w:szCs w:val="20"/>
                      <w:lang w:val="en-US"/>
                    </w:rPr>
                    <m:t>S</m:t>
                  </m:r>
                </m:e>
                <m:sub>
                  <m:r>
                    <w:rPr>
                      <w:rFonts w:ascii="Cambria Math" w:hAnsi="Cambria Math" w:cs="Arial"/>
                      <w:kern w:val="0"/>
                      <w:sz w:val="20"/>
                      <w:szCs w:val="20"/>
                      <w:lang w:val="en-US"/>
                    </w:rPr>
                    <m:t>n</m:t>
                  </m:r>
                </m:sub>
              </m:sSub>
            </m:oMath>
            <w:r w:rsidRPr="00D03721">
              <w:rPr>
                <w:rFonts w:ascii="Arial" w:hAnsi="Arial" w:cs="Arial"/>
                <w:sz w:val="20"/>
                <w:szCs w:val="20"/>
                <w:lang w:val="en-US"/>
              </w:rPr>
              <w:t>,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D03721">
              <w:rPr>
                <w:rFonts w:ascii="Arial" w:hAnsi="Arial" w:cs="Arial"/>
                <w:sz w:val="20"/>
                <w:szCs w:val="20"/>
                <w:lang w:val="en-US"/>
              </w:rPr>
              <w:t>of geometric progressions, and hence use the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D03721">
              <w:rPr>
                <w:rFonts w:ascii="Arial" w:hAnsi="Arial" w:cs="Arial"/>
                <w:sz w:val="20"/>
                <w:szCs w:val="20"/>
                <w:lang w:val="en-US"/>
              </w:rPr>
              <w:t>formula in various situations.</w:t>
            </w:r>
          </w:p>
          <w:p w14:paraId="44B46D3D" w14:textId="08B2C59C" w:rsidR="00D03721" w:rsidRDefault="00D03721" w:rsidP="00D03721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D03721">
              <w:rPr>
                <w:rFonts w:ascii="Arial" w:hAnsi="Arial" w:cs="Arial" w:hint="eastAsia"/>
                <w:sz w:val="20"/>
                <w:szCs w:val="20"/>
                <w:lang w:val="en-US"/>
              </w:rPr>
              <w:t>Determine the sum to infinity of geometric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D03721">
              <w:rPr>
                <w:rFonts w:ascii="Arial" w:hAnsi="Arial" w:cs="Arial" w:hint="eastAsia"/>
                <w:sz w:val="20"/>
                <w:szCs w:val="20"/>
                <w:lang w:val="en-US"/>
              </w:rPr>
              <w:t xml:space="preserve">progressions, </w:t>
            </w:r>
            <m:oMath>
              <m:sSub>
                <m:sSubPr>
                  <m:ctrlPr>
                    <w:rPr>
                      <w:rFonts w:ascii="Cambria Math" w:hAnsi="Cambria Math" w:cs="Arial"/>
                      <w:i/>
                      <w:kern w:val="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kern w:val="0"/>
                      <w:sz w:val="20"/>
                      <w:szCs w:val="20"/>
                      <w:lang w:val="en-US"/>
                    </w:rPr>
                    <m:t>S</m:t>
                  </m:r>
                </m:e>
                <m:sub>
                  <m:r>
                    <w:rPr>
                      <w:rFonts w:ascii="Cambria Math" w:hAnsi="Cambria Math" w:cs="Arial"/>
                      <w:kern w:val="0"/>
                      <w:sz w:val="20"/>
                      <w:szCs w:val="20"/>
                      <w:lang w:val="en-US"/>
                    </w:rPr>
                    <m:t>∞</m:t>
                  </m:r>
                </m:sub>
              </m:sSub>
            </m:oMath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r w:rsidRPr="00D03721">
              <w:rPr>
                <w:rFonts w:ascii="Arial" w:hAnsi="Arial" w:cs="Arial" w:hint="eastAsia"/>
                <w:sz w:val="20"/>
                <w:szCs w:val="20"/>
                <w:lang w:val="en-US"/>
              </w:rPr>
              <w:t>and hence use the formula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D03721">
              <w:rPr>
                <w:rFonts w:ascii="Arial" w:hAnsi="Arial" w:cs="Arial" w:hint="eastAsia"/>
                <w:sz w:val="20"/>
                <w:szCs w:val="20"/>
                <w:lang w:val="en-US"/>
              </w:rPr>
              <w:t>in</w:t>
            </w:r>
            <w:r w:rsidRPr="00D03721">
              <w:rPr>
                <w:rFonts w:ascii="Arial" w:hAnsi="Arial" w:cs="Arial" w:hint="eastAsia"/>
                <w:sz w:val="20"/>
                <w:szCs w:val="20"/>
                <w:lang w:val="en-US"/>
              </w:rPr>
              <w:cr/>
              <w:t>various situations.</w:t>
            </w:r>
          </w:p>
          <w:p w14:paraId="592CE056" w14:textId="427AAB40" w:rsidR="00D03721" w:rsidRPr="00D03721" w:rsidRDefault="00D03721" w:rsidP="00D03721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D03721">
              <w:rPr>
                <w:rFonts w:ascii="Arial" w:hAnsi="Arial" w:cs="Arial"/>
                <w:sz w:val="20"/>
                <w:szCs w:val="20"/>
                <w:lang w:val="en-US"/>
              </w:rPr>
              <w:t>Solve problems involving geometric progressions.</w:t>
            </w:r>
          </w:p>
        </w:tc>
      </w:tr>
      <w:tr w:rsidR="00D03721" w:rsidRPr="00507077" w14:paraId="1AD21568" w14:textId="77777777" w:rsidTr="0091638C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0D74E4E3" w14:textId="77777777" w:rsidR="00D03721" w:rsidRPr="007D365C" w:rsidRDefault="00D03721" w:rsidP="0091638C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</w:p>
        </w:tc>
        <w:tc>
          <w:tcPr>
            <w:tcW w:w="8907" w:type="dxa"/>
            <w:gridSpan w:val="3"/>
          </w:tcPr>
          <w:p w14:paraId="587D942E" w14:textId="77777777" w:rsidR="00D03721" w:rsidRDefault="00D03721" w:rsidP="0091638C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rter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64AA9FFF" w14:textId="77777777" w:rsidR="00D03721" w:rsidRDefault="00D03721" w:rsidP="0091638C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Teacher explains the learning contents using PPT Interaktif Chapter 5. </w:t>
            </w:r>
            <w:r w:rsidRPr="00B62E47">
              <w:rPr>
                <w:rFonts w:ascii="Arial" w:eastAsia="Calibri" w:hAnsi="Arial" w:cs="Arial"/>
                <w:sz w:val="20"/>
                <w:szCs w:val="20"/>
                <w:lang w:val="en-MY"/>
              </w:rPr>
              <w:t>Teacher explains example of questions to students.</w:t>
            </w:r>
          </w:p>
          <w:p w14:paraId="00C8DA13" w14:textId="77777777" w:rsidR="00D03721" w:rsidRDefault="00D03721" w:rsidP="0091638C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</w:p>
          <w:p w14:paraId="3462B59D" w14:textId="77777777" w:rsidR="00D03721" w:rsidRDefault="00D03721" w:rsidP="0091638C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49DE100B" w14:textId="77777777" w:rsidR="00D03721" w:rsidRPr="00946888" w:rsidRDefault="00D03721" w:rsidP="0091638C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671A4A53" w14:textId="0202C9DC" w:rsidR="00D03721" w:rsidRDefault="00D03721" w:rsidP="00D03721">
            <w:pPr>
              <w:pStyle w:val="ListParagraph"/>
              <w:numPr>
                <w:ilvl w:val="0"/>
                <w:numId w:val="43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D03721">
              <w:rPr>
                <w:rFonts w:ascii="Arial" w:hAnsi="Arial" w:cs="Arial"/>
                <w:sz w:val="20"/>
                <w:szCs w:val="20"/>
                <w:lang w:val="en-US"/>
              </w:rPr>
              <w:t>Teacher reads the following question and each student answer it.</w:t>
            </w:r>
          </w:p>
          <w:tbl>
            <w:tblPr>
              <w:tblStyle w:val="TableGrid"/>
              <w:tblW w:w="0" w:type="auto"/>
              <w:tblInd w:w="360" w:type="dxa"/>
              <w:tblLook w:val="04A0" w:firstRow="1" w:lastRow="0" w:firstColumn="1" w:lastColumn="0" w:noHBand="0" w:noVBand="1"/>
            </w:tblPr>
            <w:tblGrid>
              <w:gridCol w:w="8321"/>
            </w:tblGrid>
            <w:tr w:rsidR="00D03721" w14:paraId="507E113D" w14:textId="77777777" w:rsidTr="00D03721">
              <w:tc>
                <w:tcPr>
                  <w:tcW w:w="8681" w:type="dxa"/>
                </w:tcPr>
                <w:p w14:paraId="1C53A8C3" w14:textId="53834542" w:rsidR="00D03721" w:rsidRDefault="00D03721" w:rsidP="00D03721">
                  <w:pPr>
                    <w:pStyle w:val="ListParagraph"/>
                    <w:spacing w:line="276" w:lineRule="auto"/>
                    <w:ind w:left="0"/>
                    <w:rPr>
                      <w:rFonts w:ascii="Arial" w:hAnsi="Arial" w:cs="Arial"/>
                      <w:sz w:val="20"/>
                      <w:szCs w:val="20"/>
                      <w:lang w:val="en-US"/>
                    </w:rPr>
                  </w:pPr>
                  <w:r w:rsidRPr="00D03721">
                    <w:rPr>
                      <w:rFonts w:ascii="Arial" w:hAnsi="Arial" w:cs="Arial"/>
                      <w:sz w:val="20"/>
                      <w:szCs w:val="20"/>
                      <w:lang w:val="en-US"/>
                    </w:rPr>
                    <w:t>Munirah asked an amount of money from her father every</w:t>
                  </w:r>
                  <w:r>
                    <w:rPr>
                      <w:rFonts w:ascii="Arial" w:hAnsi="Arial" w:cs="Arial"/>
                      <w:sz w:val="20"/>
                      <w:szCs w:val="20"/>
                      <w:lang w:val="en-US"/>
                    </w:rPr>
                    <w:t xml:space="preserve"> </w:t>
                  </w:r>
                  <w:r w:rsidRPr="00D03721">
                    <w:rPr>
                      <w:rFonts w:ascii="Arial" w:hAnsi="Arial" w:cs="Arial"/>
                      <w:sz w:val="20"/>
                      <w:szCs w:val="20"/>
                      <w:lang w:val="en-US"/>
                    </w:rPr>
                    <w:t>day. On the first day she asked for RM0.20, the second day for</w:t>
                  </w:r>
                  <w:r>
                    <w:rPr>
                      <w:rFonts w:ascii="Arial" w:hAnsi="Arial" w:cs="Arial"/>
                      <w:sz w:val="20"/>
                      <w:szCs w:val="20"/>
                      <w:lang w:val="en-US"/>
                    </w:rPr>
                    <w:t xml:space="preserve"> </w:t>
                  </w:r>
                  <w:r w:rsidRPr="00D03721">
                    <w:rPr>
                      <w:rFonts w:ascii="Arial" w:hAnsi="Arial" w:cs="Arial"/>
                      <w:sz w:val="20"/>
                      <w:szCs w:val="20"/>
                      <w:lang w:val="en-US"/>
                    </w:rPr>
                    <w:t>RM0.40, the third day for RM0.80, the fourth day for RM1.60 and so forth. Munirah plans to save half of the money she</w:t>
                  </w:r>
                  <w:r>
                    <w:rPr>
                      <w:rFonts w:ascii="Arial" w:hAnsi="Arial" w:cs="Arial"/>
                      <w:sz w:val="20"/>
                      <w:szCs w:val="20"/>
                      <w:lang w:val="en-US"/>
                    </w:rPr>
                    <w:t xml:space="preserve"> </w:t>
                  </w:r>
                  <w:r w:rsidRPr="00D03721">
                    <w:rPr>
                      <w:rFonts w:ascii="Arial" w:hAnsi="Arial" w:cs="Arial"/>
                      <w:sz w:val="20"/>
                      <w:szCs w:val="20"/>
                      <w:lang w:val="en-US"/>
                    </w:rPr>
                    <w:t>received every</w:t>
                  </w:r>
                  <w:r>
                    <w:rPr>
                      <w:rFonts w:ascii="Arial" w:hAnsi="Arial" w:cs="Arial"/>
                      <w:sz w:val="20"/>
                      <w:szCs w:val="20"/>
                      <w:lang w:val="en-US"/>
                    </w:rPr>
                    <w:t xml:space="preserve"> </w:t>
                  </w:r>
                  <w:r w:rsidRPr="00D03721">
                    <w:rPr>
                      <w:rFonts w:ascii="Arial" w:hAnsi="Arial" w:cs="Arial"/>
                      <w:sz w:val="20"/>
                      <w:szCs w:val="20"/>
                      <w:lang w:val="en-US"/>
                    </w:rPr>
                    <w:t>day. Calculate the amount of money saved by Munirah after 10 days.</w:t>
                  </w:r>
                </w:p>
              </w:tc>
            </w:tr>
          </w:tbl>
          <w:p w14:paraId="465112A0" w14:textId="77777777" w:rsidR="00D03721" w:rsidRDefault="00D03721" w:rsidP="00D03721">
            <w:pPr>
              <w:pStyle w:val="ListParagraph"/>
              <w:spacing w:line="276" w:lineRule="auto"/>
              <w:ind w:left="36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5A98F703" w14:textId="1C2E6B42" w:rsidR="00D03721" w:rsidRPr="00DF1EF0" w:rsidRDefault="00D03721" w:rsidP="00D03721">
            <w:pPr>
              <w:pStyle w:val="ListParagraph"/>
              <w:numPr>
                <w:ilvl w:val="0"/>
                <w:numId w:val="43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D03721">
              <w:rPr>
                <w:rFonts w:ascii="Arial" w:hAnsi="Arial" w:cs="Arial"/>
                <w:sz w:val="20"/>
                <w:szCs w:val="20"/>
                <w:lang w:val="en-US"/>
              </w:rPr>
              <w:t>There are two methods to answer the question. Teacher chooses two students who can answer the question using different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D03721">
              <w:rPr>
                <w:rFonts w:ascii="Arial" w:hAnsi="Arial" w:cs="Arial"/>
                <w:sz w:val="20"/>
                <w:szCs w:val="20"/>
                <w:lang w:val="en-US"/>
              </w:rPr>
              <w:t>methods to explain to the class.</w:t>
            </w:r>
          </w:p>
          <w:p w14:paraId="76A24FE1" w14:textId="77777777" w:rsidR="00D03721" w:rsidRPr="00AB1231" w:rsidRDefault="00D03721" w:rsidP="0091638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4BDF62FF" w14:textId="77777777" w:rsidR="00D03721" w:rsidRPr="00946888" w:rsidRDefault="00D03721" w:rsidP="0091638C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osure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5E66CEB4" w14:textId="77777777" w:rsidR="00D03721" w:rsidRPr="002A6B84" w:rsidRDefault="00D03721" w:rsidP="0091638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 xml:space="preserve">Teacher gives exercises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and final answers </w:t>
            </w: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 xml:space="preserve">to students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as homework</w:t>
            </w: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2914B78B" w14:textId="77777777" w:rsidR="00D03721" w:rsidRPr="00507077" w:rsidRDefault="00D03721" w:rsidP="0091638C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D03721" w:rsidRPr="00507077" w14:paraId="3C7F9C40" w14:textId="77777777" w:rsidTr="0091638C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088BFC52" w14:textId="77777777" w:rsidR="00D03721" w:rsidRPr="007D365C" w:rsidRDefault="00D03721" w:rsidP="0091638C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ON</w:t>
            </w:r>
          </w:p>
        </w:tc>
        <w:tc>
          <w:tcPr>
            <w:tcW w:w="8907" w:type="dxa"/>
            <w:gridSpan w:val="3"/>
          </w:tcPr>
          <w:p w14:paraId="7D5B787A" w14:textId="77777777" w:rsidR="00D03721" w:rsidRDefault="00D03721" w:rsidP="0091638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1288195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able to achieve the learning objectives</w:t>
            </w:r>
            <w:r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successfully</w:t>
            </w:r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929E458" w14:textId="77777777" w:rsidR="00D03721" w:rsidRDefault="00D03721" w:rsidP="0091638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2042123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able to achieve the learning objectives</w:t>
            </w:r>
            <w:r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with guidance</w:t>
            </w:r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1729DFE9" w14:textId="77777777" w:rsidR="00D03721" w:rsidRPr="00507077" w:rsidRDefault="00D03721" w:rsidP="0091638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624127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not able to achieve the learning objectives</w:t>
            </w:r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4C67BEBD" w14:textId="77777777" w:rsidR="00921D7C" w:rsidRDefault="00921D7C" w:rsidP="00EC18D6">
      <w:pPr>
        <w:spacing w:after="0" w:line="276" w:lineRule="auto"/>
        <w:jc w:val="both"/>
        <w:rPr>
          <w:rFonts w:ascii="Arial" w:hAnsi="Arial" w:cs="Arial"/>
          <w:lang w:val="en-US"/>
        </w:rPr>
      </w:pPr>
    </w:p>
    <w:p w14:paraId="45275DFB" w14:textId="1D52A695" w:rsidR="00406ADA" w:rsidRDefault="00406ADA" w:rsidP="00EC18D6">
      <w:pPr>
        <w:spacing w:after="0" w:line="276" w:lineRule="auto"/>
        <w:jc w:val="both"/>
        <w:rPr>
          <w:rFonts w:ascii="Arial" w:hAnsi="Arial" w:cs="Arial"/>
          <w:lang w:val="en-US"/>
        </w:rPr>
      </w:pPr>
    </w:p>
    <w:sectPr w:rsidR="00406ADA" w:rsidSect="00921D7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A661A"/>
    <w:multiLevelType w:val="hybridMultilevel"/>
    <w:tmpl w:val="E2E882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501B9"/>
    <w:multiLevelType w:val="multilevel"/>
    <w:tmpl w:val="4B06B7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10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10217A16"/>
    <w:multiLevelType w:val="hybridMultilevel"/>
    <w:tmpl w:val="AA76DE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D27837"/>
    <w:multiLevelType w:val="hybridMultilevel"/>
    <w:tmpl w:val="389623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C5E6ED9"/>
    <w:multiLevelType w:val="multilevel"/>
    <w:tmpl w:val="4B06B7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10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244647A9"/>
    <w:multiLevelType w:val="hybridMultilevel"/>
    <w:tmpl w:val="921492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663C9D"/>
    <w:multiLevelType w:val="hybridMultilevel"/>
    <w:tmpl w:val="2FF0878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912960"/>
    <w:multiLevelType w:val="hybridMultilevel"/>
    <w:tmpl w:val="00C601AE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C54403"/>
    <w:multiLevelType w:val="hybridMultilevel"/>
    <w:tmpl w:val="141E0E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8D82B7D"/>
    <w:multiLevelType w:val="hybridMultilevel"/>
    <w:tmpl w:val="57CC7D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A3572C"/>
    <w:multiLevelType w:val="hybridMultilevel"/>
    <w:tmpl w:val="9C804018"/>
    <w:lvl w:ilvl="0" w:tplc="3356BA7C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0197023"/>
    <w:multiLevelType w:val="multilevel"/>
    <w:tmpl w:val="7130C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2733190"/>
    <w:multiLevelType w:val="hybridMultilevel"/>
    <w:tmpl w:val="040CB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5766EB"/>
    <w:multiLevelType w:val="hybridMultilevel"/>
    <w:tmpl w:val="2E5A8E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3879CA"/>
    <w:multiLevelType w:val="hybridMultilevel"/>
    <w:tmpl w:val="23CC931E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A6C7BF4"/>
    <w:multiLevelType w:val="hybridMultilevel"/>
    <w:tmpl w:val="C538978C"/>
    <w:lvl w:ilvl="0" w:tplc="9F68C2DA">
      <w:start w:val="3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D9F31C1"/>
    <w:multiLevelType w:val="hybridMultilevel"/>
    <w:tmpl w:val="26B69A5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AA65A0"/>
    <w:multiLevelType w:val="hybridMultilevel"/>
    <w:tmpl w:val="AADC6D92"/>
    <w:lvl w:ilvl="0" w:tplc="25E2C2CC">
      <w:start w:val="6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5686B2C"/>
    <w:multiLevelType w:val="hybridMultilevel"/>
    <w:tmpl w:val="2FF08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A50F35"/>
    <w:multiLevelType w:val="hybridMultilevel"/>
    <w:tmpl w:val="55CCF1F2"/>
    <w:lvl w:ilvl="0" w:tplc="1198695C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724EAB"/>
    <w:multiLevelType w:val="hybridMultilevel"/>
    <w:tmpl w:val="6720ADE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98798D"/>
    <w:multiLevelType w:val="hybridMultilevel"/>
    <w:tmpl w:val="02942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012A8E"/>
    <w:multiLevelType w:val="hybridMultilevel"/>
    <w:tmpl w:val="8424F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FF3F57"/>
    <w:multiLevelType w:val="hybridMultilevel"/>
    <w:tmpl w:val="B086B7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6A1ABA"/>
    <w:multiLevelType w:val="hybridMultilevel"/>
    <w:tmpl w:val="26B69A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9F6E1F"/>
    <w:multiLevelType w:val="hybridMultilevel"/>
    <w:tmpl w:val="C9B00F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5C2334F"/>
    <w:multiLevelType w:val="hybridMultilevel"/>
    <w:tmpl w:val="23CC93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7300386"/>
    <w:multiLevelType w:val="hybridMultilevel"/>
    <w:tmpl w:val="CC1CFD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692FAC"/>
    <w:multiLevelType w:val="hybridMultilevel"/>
    <w:tmpl w:val="76807B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D54592"/>
    <w:multiLevelType w:val="hybridMultilevel"/>
    <w:tmpl w:val="B64635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B6F0C8E"/>
    <w:multiLevelType w:val="hybridMultilevel"/>
    <w:tmpl w:val="C9B47720"/>
    <w:lvl w:ilvl="0" w:tplc="2356F18A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AF70F0"/>
    <w:multiLevelType w:val="hybridMultilevel"/>
    <w:tmpl w:val="8842E7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846593"/>
    <w:multiLevelType w:val="hybridMultilevel"/>
    <w:tmpl w:val="8842E71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42070B3"/>
    <w:multiLevelType w:val="hybridMultilevel"/>
    <w:tmpl w:val="3BA451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425A47"/>
    <w:multiLevelType w:val="hybridMultilevel"/>
    <w:tmpl w:val="6720AD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4D3143"/>
    <w:multiLevelType w:val="hybridMultilevel"/>
    <w:tmpl w:val="7CEC0D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E13E59"/>
    <w:multiLevelType w:val="hybridMultilevel"/>
    <w:tmpl w:val="2836F7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24404D"/>
    <w:multiLevelType w:val="hybridMultilevel"/>
    <w:tmpl w:val="58B0E3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620B9A"/>
    <w:multiLevelType w:val="hybridMultilevel"/>
    <w:tmpl w:val="242623E4"/>
    <w:lvl w:ilvl="0" w:tplc="DCC8618E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26F5842"/>
    <w:multiLevelType w:val="hybridMultilevel"/>
    <w:tmpl w:val="64F4776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367EE9"/>
    <w:multiLevelType w:val="hybridMultilevel"/>
    <w:tmpl w:val="8842E71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C49D6"/>
    <w:multiLevelType w:val="hybridMultilevel"/>
    <w:tmpl w:val="74B0F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9B423D"/>
    <w:multiLevelType w:val="hybridMultilevel"/>
    <w:tmpl w:val="040450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5202623">
    <w:abstractNumId w:val="7"/>
  </w:num>
  <w:num w:numId="2" w16cid:durableId="398795639">
    <w:abstractNumId w:val="3"/>
  </w:num>
  <w:num w:numId="3" w16cid:durableId="29185624">
    <w:abstractNumId w:val="22"/>
  </w:num>
  <w:num w:numId="4" w16cid:durableId="1828983336">
    <w:abstractNumId w:val="8"/>
  </w:num>
  <w:num w:numId="5" w16cid:durableId="1550609349">
    <w:abstractNumId w:val="33"/>
  </w:num>
  <w:num w:numId="6" w16cid:durableId="1623222746">
    <w:abstractNumId w:val="39"/>
  </w:num>
  <w:num w:numId="7" w16cid:durableId="882401061">
    <w:abstractNumId w:val="2"/>
  </w:num>
  <w:num w:numId="8" w16cid:durableId="153645206">
    <w:abstractNumId w:val="13"/>
  </w:num>
  <w:num w:numId="9" w16cid:durableId="1464080809">
    <w:abstractNumId w:val="10"/>
  </w:num>
  <w:num w:numId="10" w16cid:durableId="271865951">
    <w:abstractNumId w:val="38"/>
  </w:num>
  <w:num w:numId="11" w16cid:durableId="192693100">
    <w:abstractNumId w:val="15"/>
  </w:num>
  <w:num w:numId="12" w16cid:durableId="965430786">
    <w:abstractNumId w:val="36"/>
  </w:num>
  <w:num w:numId="13" w16cid:durableId="1349454354">
    <w:abstractNumId w:val="19"/>
  </w:num>
  <w:num w:numId="14" w16cid:durableId="1397702476">
    <w:abstractNumId w:val="28"/>
  </w:num>
  <w:num w:numId="15" w16cid:durableId="688457831">
    <w:abstractNumId w:val="17"/>
  </w:num>
  <w:num w:numId="16" w16cid:durableId="1208491921">
    <w:abstractNumId w:val="42"/>
  </w:num>
  <w:num w:numId="17" w16cid:durableId="57440525">
    <w:abstractNumId w:val="41"/>
  </w:num>
  <w:num w:numId="18" w16cid:durableId="1119953289">
    <w:abstractNumId w:val="0"/>
  </w:num>
  <w:num w:numId="19" w16cid:durableId="1217354134">
    <w:abstractNumId w:val="23"/>
  </w:num>
  <w:num w:numId="20" w16cid:durableId="1326392684">
    <w:abstractNumId w:val="30"/>
  </w:num>
  <w:num w:numId="21" w16cid:durableId="797798233">
    <w:abstractNumId w:val="1"/>
  </w:num>
  <w:num w:numId="22" w16cid:durableId="692924235">
    <w:abstractNumId w:val="29"/>
  </w:num>
  <w:num w:numId="23" w16cid:durableId="597255065">
    <w:abstractNumId w:val="37"/>
  </w:num>
  <w:num w:numId="24" w16cid:durableId="1108040278">
    <w:abstractNumId w:val="12"/>
  </w:num>
  <w:num w:numId="25" w16cid:durableId="1776703655">
    <w:abstractNumId w:val="34"/>
  </w:num>
  <w:num w:numId="26" w16cid:durableId="1839689563">
    <w:abstractNumId w:val="20"/>
  </w:num>
  <w:num w:numId="27" w16cid:durableId="952055838">
    <w:abstractNumId w:val="9"/>
  </w:num>
  <w:num w:numId="28" w16cid:durableId="2097751292">
    <w:abstractNumId w:val="4"/>
  </w:num>
  <w:num w:numId="29" w16cid:durableId="1746802468">
    <w:abstractNumId w:val="21"/>
  </w:num>
  <w:num w:numId="30" w16cid:durableId="1543597814">
    <w:abstractNumId w:val="11"/>
  </w:num>
  <w:num w:numId="31" w16cid:durableId="1374697263">
    <w:abstractNumId w:val="24"/>
  </w:num>
  <w:num w:numId="32" w16cid:durableId="323439961">
    <w:abstractNumId w:val="31"/>
  </w:num>
  <w:num w:numId="33" w16cid:durableId="3942587">
    <w:abstractNumId w:val="27"/>
  </w:num>
  <w:num w:numId="34" w16cid:durableId="942111316">
    <w:abstractNumId w:val="40"/>
  </w:num>
  <w:num w:numId="35" w16cid:durableId="1253010905">
    <w:abstractNumId w:val="16"/>
  </w:num>
  <w:num w:numId="36" w16cid:durableId="424770150">
    <w:abstractNumId w:val="32"/>
  </w:num>
  <w:num w:numId="37" w16cid:durableId="1814103885">
    <w:abstractNumId w:val="18"/>
  </w:num>
  <w:num w:numId="38" w16cid:durableId="1441798161">
    <w:abstractNumId w:val="6"/>
  </w:num>
  <w:num w:numId="39" w16cid:durableId="1954971164">
    <w:abstractNumId w:val="35"/>
  </w:num>
  <w:num w:numId="40" w16cid:durableId="1302346297">
    <w:abstractNumId w:val="5"/>
  </w:num>
  <w:num w:numId="41" w16cid:durableId="166750870">
    <w:abstractNumId w:val="26"/>
  </w:num>
  <w:num w:numId="42" w16cid:durableId="1484740999">
    <w:abstractNumId w:val="25"/>
  </w:num>
  <w:num w:numId="43" w16cid:durableId="158350406">
    <w:abstractNumId w:val="1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xMzUxtjAztTQwtzBT0lEKTi0uzszPAykwrAUAPSf8MywAAAA="/>
  </w:docVars>
  <w:rsids>
    <w:rsidRoot w:val="00921D7C"/>
    <w:rsid w:val="00000F6D"/>
    <w:rsid w:val="00001BAA"/>
    <w:rsid w:val="000056DE"/>
    <w:rsid w:val="00016687"/>
    <w:rsid w:val="00050440"/>
    <w:rsid w:val="00051354"/>
    <w:rsid w:val="000562DB"/>
    <w:rsid w:val="0006448B"/>
    <w:rsid w:val="00073352"/>
    <w:rsid w:val="0007654A"/>
    <w:rsid w:val="000820BB"/>
    <w:rsid w:val="00082921"/>
    <w:rsid w:val="00082DF9"/>
    <w:rsid w:val="000A3E48"/>
    <w:rsid w:val="000A5978"/>
    <w:rsid w:val="000B126B"/>
    <w:rsid w:val="000B1BEC"/>
    <w:rsid w:val="000B32D6"/>
    <w:rsid w:val="000B4BE0"/>
    <w:rsid w:val="000C19D2"/>
    <w:rsid w:val="000C3F7C"/>
    <w:rsid w:val="000D3D0E"/>
    <w:rsid w:val="000E4CA6"/>
    <w:rsid w:val="000E4E2B"/>
    <w:rsid w:val="001114CB"/>
    <w:rsid w:val="0011379C"/>
    <w:rsid w:val="001143BC"/>
    <w:rsid w:val="0013222C"/>
    <w:rsid w:val="0014555B"/>
    <w:rsid w:val="00155BAF"/>
    <w:rsid w:val="001704AD"/>
    <w:rsid w:val="00182282"/>
    <w:rsid w:val="0018449B"/>
    <w:rsid w:val="00192208"/>
    <w:rsid w:val="001926F5"/>
    <w:rsid w:val="001961EA"/>
    <w:rsid w:val="001A1EDB"/>
    <w:rsid w:val="001B3729"/>
    <w:rsid w:val="001D242F"/>
    <w:rsid w:val="001D6853"/>
    <w:rsid w:val="001F6EA1"/>
    <w:rsid w:val="002009F3"/>
    <w:rsid w:val="00203AE8"/>
    <w:rsid w:val="0021217C"/>
    <w:rsid w:val="00214000"/>
    <w:rsid w:val="00220677"/>
    <w:rsid w:val="00224083"/>
    <w:rsid w:val="00224F8E"/>
    <w:rsid w:val="00236E13"/>
    <w:rsid w:val="00250609"/>
    <w:rsid w:val="00271DEA"/>
    <w:rsid w:val="0027217C"/>
    <w:rsid w:val="002747D7"/>
    <w:rsid w:val="0027714E"/>
    <w:rsid w:val="00277FEF"/>
    <w:rsid w:val="00282787"/>
    <w:rsid w:val="002832FD"/>
    <w:rsid w:val="00286D9E"/>
    <w:rsid w:val="00296E9D"/>
    <w:rsid w:val="002C0399"/>
    <w:rsid w:val="002C4CBD"/>
    <w:rsid w:val="002D3EA8"/>
    <w:rsid w:val="002D431C"/>
    <w:rsid w:val="002F13A2"/>
    <w:rsid w:val="002F1C15"/>
    <w:rsid w:val="002F20B4"/>
    <w:rsid w:val="0030765D"/>
    <w:rsid w:val="00323639"/>
    <w:rsid w:val="00324EE1"/>
    <w:rsid w:val="003320B9"/>
    <w:rsid w:val="00346180"/>
    <w:rsid w:val="00346F70"/>
    <w:rsid w:val="00347E65"/>
    <w:rsid w:val="0035156F"/>
    <w:rsid w:val="00351D40"/>
    <w:rsid w:val="003555AB"/>
    <w:rsid w:val="00360F5F"/>
    <w:rsid w:val="003657CE"/>
    <w:rsid w:val="00374A5D"/>
    <w:rsid w:val="00383219"/>
    <w:rsid w:val="003958E6"/>
    <w:rsid w:val="003A0F07"/>
    <w:rsid w:val="003A2CCE"/>
    <w:rsid w:val="003A5817"/>
    <w:rsid w:val="003B1475"/>
    <w:rsid w:val="003B454E"/>
    <w:rsid w:val="003C24BB"/>
    <w:rsid w:val="003C5006"/>
    <w:rsid w:val="003D0E39"/>
    <w:rsid w:val="003D319D"/>
    <w:rsid w:val="003D3E0F"/>
    <w:rsid w:val="003D7106"/>
    <w:rsid w:val="003D7DA5"/>
    <w:rsid w:val="003E3E94"/>
    <w:rsid w:val="003E60D6"/>
    <w:rsid w:val="003F15C4"/>
    <w:rsid w:val="003F1F33"/>
    <w:rsid w:val="00404D62"/>
    <w:rsid w:val="00406ADA"/>
    <w:rsid w:val="00412EB2"/>
    <w:rsid w:val="004163EA"/>
    <w:rsid w:val="004170FE"/>
    <w:rsid w:val="00427BEB"/>
    <w:rsid w:val="0043294E"/>
    <w:rsid w:val="004355A5"/>
    <w:rsid w:val="0045264F"/>
    <w:rsid w:val="0046297F"/>
    <w:rsid w:val="00467B69"/>
    <w:rsid w:val="00471FE0"/>
    <w:rsid w:val="0048021A"/>
    <w:rsid w:val="004833E3"/>
    <w:rsid w:val="00487BEA"/>
    <w:rsid w:val="004A17F8"/>
    <w:rsid w:val="004B2C6B"/>
    <w:rsid w:val="004B6A3E"/>
    <w:rsid w:val="004C02D7"/>
    <w:rsid w:val="004C40B0"/>
    <w:rsid w:val="004C44DA"/>
    <w:rsid w:val="004D3A70"/>
    <w:rsid w:val="004D4000"/>
    <w:rsid w:val="004E684A"/>
    <w:rsid w:val="004F1EFB"/>
    <w:rsid w:val="004F60CF"/>
    <w:rsid w:val="00502E18"/>
    <w:rsid w:val="00505F97"/>
    <w:rsid w:val="00515A32"/>
    <w:rsid w:val="00522014"/>
    <w:rsid w:val="00523028"/>
    <w:rsid w:val="00524B89"/>
    <w:rsid w:val="00531E27"/>
    <w:rsid w:val="005604F0"/>
    <w:rsid w:val="00561A45"/>
    <w:rsid w:val="00562BFA"/>
    <w:rsid w:val="00565561"/>
    <w:rsid w:val="0058752B"/>
    <w:rsid w:val="00587F33"/>
    <w:rsid w:val="0059031C"/>
    <w:rsid w:val="00590E22"/>
    <w:rsid w:val="0059140C"/>
    <w:rsid w:val="005A6DF6"/>
    <w:rsid w:val="005B2B5F"/>
    <w:rsid w:val="005B6519"/>
    <w:rsid w:val="005C51A3"/>
    <w:rsid w:val="005D2CC5"/>
    <w:rsid w:val="005E24E8"/>
    <w:rsid w:val="005E6B78"/>
    <w:rsid w:val="005F418B"/>
    <w:rsid w:val="005F5180"/>
    <w:rsid w:val="00601F1B"/>
    <w:rsid w:val="006064DE"/>
    <w:rsid w:val="00606AAD"/>
    <w:rsid w:val="00610904"/>
    <w:rsid w:val="006129EC"/>
    <w:rsid w:val="00617E87"/>
    <w:rsid w:val="00620420"/>
    <w:rsid w:val="006213DB"/>
    <w:rsid w:val="006219F7"/>
    <w:rsid w:val="00626C97"/>
    <w:rsid w:val="006310D5"/>
    <w:rsid w:val="0063429B"/>
    <w:rsid w:val="0063602B"/>
    <w:rsid w:val="006362FC"/>
    <w:rsid w:val="006401E8"/>
    <w:rsid w:val="006406C4"/>
    <w:rsid w:val="00643984"/>
    <w:rsid w:val="00661389"/>
    <w:rsid w:val="00664454"/>
    <w:rsid w:val="00665C1F"/>
    <w:rsid w:val="006951C1"/>
    <w:rsid w:val="006A345D"/>
    <w:rsid w:val="006A7994"/>
    <w:rsid w:val="006B1F15"/>
    <w:rsid w:val="006C4F13"/>
    <w:rsid w:val="006C5221"/>
    <w:rsid w:val="006D5BF3"/>
    <w:rsid w:val="006E1B87"/>
    <w:rsid w:val="006F279D"/>
    <w:rsid w:val="00700E6D"/>
    <w:rsid w:val="007014AD"/>
    <w:rsid w:val="00721D4C"/>
    <w:rsid w:val="00723E51"/>
    <w:rsid w:val="007363C1"/>
    <w:rsid w:val="007453A6"/>
    <w:rsid w:val="007461BF"/>
    <w:rsid w:val="00746F57"/>
    <w:rsid w:val="00752BAC"/>
    <w:rsid w:val="00776F1E"/>
    <w:rsid w:val="00780353"/>
    <w:rsid w:val="00786B93"/>
    <w:rsid w:val="007A6347"/>
    <w:rsid w:val="007B162C"/>
    <w:rsid w:val="007B6ED3"/>
    <w:rsid w:val="007C5040"/>
    <w:rsid w:val="007C5E73"/>
    <w:rsid w:val="007E0B5D"/>
    <w:rsid w:val="007E4D49"/>
    <w:rsid w:val="007E5C40"/>
    <w:rsid w:val="007E60EF"/>
    <w:rsid w:val="007F0B9E"/>
    <w:rsid w:val="00802440"/>
    <w:rsid w:val="00803C66"/>
    <w:rsid w:val="00813FF0"/>
    <w:rsid w:val="00815FF1"/>
    <w:rsid w:val="008175EE"/>
    <w:rsid w:val="00817E69"/>
    <w:rsid w:val="00830729"/>
    <w:rsid w:val="008333BF"/>
    <w:rsid w:val="00837133"/>
    <w:rsid w:val="00846958"/>
    <w:rsid w:val="00854664"/>
    <w:rsid w:val="00856135"/>
    <w:rsid w:val="00871737"/>
    <w:rsid w:val="008728AB"/>
    <w:rsid w:val="0087642F"/>
    <w:rsid w:val="00881AC7"/>
    <w:rsid w:val="008928A9"/>
    <w:rsid w:val="008A7A0E"/>
    <w:rsid w:val="008D7839"/>
    <w:rsid w:val="00900B8B"/>
    <w:rsid w:val="00912960"/>
    <w:rsid w:val="009166CC"/>
    <w:rsid w:val="00920BC3"/>
    <w:rsid w:val="00921C04"/>
    <w:rsid w:val="00921D7C"/>
    <w:rsid w:val="009416C9"/>
    <w:rsid w:val="00944538"/>
    <w:rsid w:val="00946E40"/>
    <w:rsid w:val="00952208"/>
    <w:rsid w:val="009532C9"/>
    <w:rsid w:val="0095376E"/>
    <w:rsid w:val="00955F6C"/>
    <w:rsid w:val="00956739"/>
    <w:rsid w:val="00957488"/>
    <w:rsid w:val="009653C5"/>
    <w:rsid w:val="009677DB"/>
    <w:rsid w:val="00967E69"/>
    <w:rsid w:val="00972E87"/>
    <w:rsid w:val="00976794"/>
    <w:rsid w:val="00990810"/>
    <w:rsid w:val="009968E9"/>
    <w:rsid w:val="009A2205"/>
    <w:rsid w:val="009A3E73"/>
    <w:rsid w:val="009A42EA"/>
    <w:rsid w:val="009C07A7"/>
    <w:rsid w:val="009C5207"/>
    <w:rsid w:val="009C6650"/>
    <w:rsid w:val="009C68FD"/>
    <w:rsid w:val="009F46B1"/>
    <w:rsid w:val="009F7680"/>
    <w:rsid w:val="00A01CF7"/>
    <w:rsid w:val="00A07FDB"/>
    <w:rsid w:val="00A15E1F"/>
    <w:rsid w:val="00A27AAD"/>
    <w:rsid w:val="00A335E5"/>
    <w:rsid w:val="00A35A53"/>
    <w:rsid w:val="00A37D53"/>
    <w:rsid w:val="00A41705"/>
    <w:rsid w:val="00A420AA"/>
    <w:rsid w:val="00A451C1"/>
    <w:rsid w:val="00A502FB"/>
    <w:rsid w:val="00A61F82"/>
    <w:rsid w:val="00A723A6"/>
    <w:rsid w:val="00A831C6"/>
    <w:rsid w:val="00AA51D1"/>
    <w:rsid w:val="00AB1231"/>
    <w:rsid w:val="00AB2A85"/>
    <w:rsid w:val="00AB2B4F"/>
    <w:rsid w:val="00AB4537"/>
    <w:rsid w:val="00AC4841"/>
    <w:rsid w:val="00AC6ADA"/>
    <w:rsid w:val="00AE12F0"/>
    <w:rsid w:val="00AE4C0B"/>
    <w:rsid w:val="00AF55CF"/>
    <w:rsid w:val="00B02F7F"/>
    <w:rsid w:val="00B17291"/>
    <w:rsid w:val="00B30175"/>
    <w:rsid w:val="00B32E7E"/>
    <w:rsid w:val="00B33822"/>
    <w:rsid w:val="00B34FF6"/>
    <w:rsid w:val="00B5007B"/>
    <w:rsid w:val="00B55C4C"/>
    <w:rsid w:val="00B723FA"/>
    <w:rsid w:val="00B725EE"/>
    <w:rsid w:val="00B72615"/>
    <w:rsid w:val="00B7500C"/>
    <w:rsid w:val="00B81CDB"/>
    <w:rsid w:val="00B81DB0"/>
    <w:rsid w:val="00B94965"/>
    <w:rsid w:val="00B97823"/>
    <w:rsid w:val="00BB039D"/>
    <w:rsid w:val="00BB280E"/>
    <w:rsid w:val="00BC724B"/>
    <w:rsid w:val="00BD0589"/>
    <w:rsid w:val="00BD2FE5"/>
    <w:rsid w:val="00BD4E80"/>
    <w:rsid w:val="00BE700C"/>
    <w:rsid w:val="00BF1F05"/>
    <w:rsid w:val="00C0560E"/>
    <w:rsid w:val="00C06916"/>
    <w:rsid w:val="00C165B6"/>
    <w:rsid w:val="00C16773"/>
    <w:rsid w:val="00C1680D"/>
    <w:rsid w:val="00C26ABC"/>
    <w:rsid w:val="00C3256A"/>
    <w:rsid w:val="00C32AA9"/>
    <w:rsid w:val="00C3488B"/>
    <w:rsid w:val="00C55D5D"/>
    <w:rsid w:val="00C61B0F"/>
    <w:rsid w:val="00C67D3D"/>
    <w:rsid w:val="00C702FD"/>
    <w:rsid w:val="00C71858"/>
    <w:rsid w:val="00C84940"/>
    <w:rsid w:val="00C9330B"/>
    <w:rsid w:val="00C93752"/>
    <w:rsid w:val="00CA048F"/>
    <w:rsid w:val="00CA398A"/>
    <w:rsid w:val="00CC48F1"/>
    <w:rsid w:val="00CC517A"/>
    <w:rsid w:val="00CC6950"/>
    <w:rsid w:val="00CD155A"/>
    <w:rsid w:val="00CD3172"/>
    <w:rsid w:val="00CD351D"/>
    <w:rsid w:val="00CD4927"/>
    <w:rsid w:val="00CD5793"/>
    <w:rsid w:val="00CD78DE"/>
    <w:rsid w:val="00CE2A0C"/>
    <w:rsid w:val="00CE4CA9"/>
    <w:rsid w:val="00CE5FB5"/>
    <w:rsid w:val="00CF3F0E"/>
    <w:rsid w:val="00CF7EA3"/>
    <w:rsid w:val="00D00707"/>
    <w:rsid w:val="00D013D9"/>
    <w:rsid w:val="00D03721"/>
    <w:rsid w:val="00D03C22"/>
    <w:rsid w:val="00D04FE7"/>
    <w:rsid w:val="00D0791F"/>
    <w:rsid w:val="00D240B1"/>
    <w:rsid w:val="00D37AAC"/>
    <w:rsid w:val="00D56A84"/>
    <w:rsid w:val="00D574D9"/>
    <w:rsid w:val="00D65200"/>
    <w:rsid w:val="00D71F28"/>
    <w:rsid w:val="00D769E1"/>
    <w:rsid w:val="00D800E0"/>
    <w:rsid w:val="00D953BA"/>
    <w:rsid w:val="00D967D6"/>
    <w:rsid w:val="00DA2643"/>
    <w:rsid w:val="00DA6FA1"/>
    <w:rsid w:val="00DB01F4"/>
    <w:rsid w:val="00DB3696"/>
    <w:rsid w:val="00DB7AEF"/>
    <w:rsid w:val="00DD25AA"/>
    <w:rsid w:val="00DD50EB"/>
    <w:rsid w:val="00DE44F2"/>
    <w:rsid w:val="00DE5129"/>
    <w:rsid w:val="00DE7E4B"/>
    <w:rsid w:val="00DF1EF0"/>
    <w:rsid w:val="00DF3BCC"/>
    <w:rsid w:val="00DF425D"/>
    <w:rsid w:val="00DF54EE"/>
    <w:rsid w:val="00DF6D17"/>
    <w:rsid w:val="00E1284E"/>
    <w:rsid w:val="00E13EB7"/>
    <w:rsid w:val="00E1473F"/>
    <w:rsid w:val="00E21A94"/>
    <w:rsid w:val="00E23B43"/>
    <w:rsid w:val="00E34761"/>
    <w:rsid w:val="00E41531"/>
    <w:rsid w:val="00E421B5"/>
    <w:rsid w:val="00E53702"/>
    <w:rsid w:val="00E6744D"/>
    <w:rsid w:val="00E67F04"/>
    <w:rsid w:val="00E70A7F"/>
    <w:rsid w:val="00E74D3A"/>
    <w:rsid w:val="00E804AF"/>
    <w:rsid w:val="00E82DAE"/>
    <w:rsid w:val="00E86408"/>
    <w:rsid w:val="00E94317"/>
    <w:rsid w:val="00E948CD"/>
    <w:rsid w:val="00E97DBF"/>
    <w:rsid w:val="00EA7364"/>
    <w:rsid w:val="00EB29B4"/>
    <w:rsid w:val="00EC18D6"/>
    <w:rsid w:val="00EC1DD5"/>
    <w:rsid w:val="00EC6F09"/>
    <w:rsid w:val="00EC701C"/>
    <w:rsid w:val="00ED43E0"/>
    <w:rsid w:val="00ED507B"/>
    <w:rsid w:val="00EE1A24"/>
    <w:rsid w:val="00EE73A5"/>
    <w:rsid w:val="00EE78C6"/>
    <w:rsid w:val="00EF0DC8"/>
    <w:rsid w:val="00EF3FA7"/>
    <w:rsid w:val="00EF59EA"/>
    <w:rsid w:val="00F2333D"/>
    <w:rsid w:val="00F25403"/>
    <w:rsid w:val="00F257F5"/>
    <w:rsid w:val="00F26ABA"/>
    <w:rsid w:val="00F2793F"/>
    <w:rsid w:val="00F3182E"/>
    <w:rsid w:val="00F34ABD"/>
    <w:rsid w:val="00F42F25"/>
    <w:rsid w:val="00F446B9"/>
    <w:rsid w:val="00F70CE3"/>
    <w:rsid w:val="00F71397"/>
    <w:rsid w:val="00F75E50"/>
    <w:rsid w:val="00F91480"/>
    <w:rsid w:val="00FA1E04"/>
    <w:rsid w:val="00FA5640"/>
    <w:rsid w:val="00FA792E"/>
    <w:rsid w:val="00FB2E45"/>
    <w:rsid w:val="00FB3FAA"/>
    <w:rsid w:val="00FB4CAE"/>
    <w:rsid w:val="00FC1281"/>
    <w:rsid w:val="00FD4770"/>
    <w:rsid w:val="00FD636F"/>
    <w:rsid w:val="00FD6E22"/>
    <w:rsid w:val="00FE37EB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5394F"/>
  <w15:chartTrackingRefBased/>
  <w15:docId w15:val="{2CD2E6CB-139B-47BB-8A0F-0A558A631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1D7C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21D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21D7C"/>
    <w:rPr>
      <w:color w:val="808080"/>
    </w:rPr>
  </w:style>
  <w:style w:type="paragraph" w:styleId="ListParagraph">
    <w:name w:val="List Paragraph"/>
    <w:basedOn w:val="Normal"/>
    <w:uiPriority w:val="34"/>
    <w:qFormat/>
    <w:rsid w:val="00921D7C"/>
    <w:pPr>
      <w:ind w:left="720"/>
      <w:contextualSpacing/>
    </w:p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06ADA"/>
    <w:pPr>
      <w:pBdr>
        <w:bottom w:val="single" w:sz="6" w:space="1" w:color="auto"/>
      </w:pBdr>
      <w:spacing w:after="0"/>
      <w:jc w:val="center"/>
    </w:pPr>
    <w:rPr>
      <w:rFonts w:ascii="Arial" w:eastAsia="DengXian" w:hAnsi="Arial" w:cs="Arial"/>
      <w:vanish/>
      <w:sz w:val="16"/>
      <w:szCs w:val="16"/>
      <w14:ligatures w14:val="none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406ADA"/>
    <w:rPr>
      <w:rFonts w:ascii="Arial" w:eastAsia="DengXian" w:hAnsi="Arial" w:cs="Arial"/>
      <w:vanish/>
      <w:sz w:val="16"/>
      <w:szCs w:val="16"/>
      <w:lang w:val="en-GB"/>
      <w14:ligatures w14:val="none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406ADA"/>
    <w:pPr>
      <w:pBdr>
        <w:top w:val="single" w:sz="6" w:space="1" w:color="auto"/>
      </w:pBdr>
      <w:spacing w:after="0"/>
      <w:jc w:val="center"/>
    </w:pPr>
    <w:rPr>
      <w:rFonts w:ascii="Arial" w:eastAsia="DengXian" w:hAnsi="Arial" w:cs="Arial"/>
      <w:vanish/>
      <w:sz w:val="16"/>
      <w:szCs w:val="16"/>
      <w14:ligatures w14:val="none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406ADA"/>
    <w:rPr>
      <w:rFonts w:ascii="Arial" w:eastAsia="DengXian" w:hAnsi="Arial" w:cs="Arial"/>
      <w:vanish/>
      <w:sz w:val="16"/>
      <w:szCs w:val="16"/>
      <w:lang w:val="en-GB"/>
      <w14:ligatures w14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294E"/>
    <w:pPr>
      <w:spacing w:after="0" w:line="240" w:lineRule="auto"/>
    </w:pPr>
    <w:rPr>
      <w:rFonts w:ascii="Segoe UI" w:eastAsiaTheme="minorHAnsi" w:hAnsi="Segoe UI" w:cs="Segoe UI"/>
      <w:kern w:val="0"/>
      <w:sz w:val="18"/>
      <w:szCs w:val="18"/>
      <w:lang w:val="en-US" w:eastAsia="en-US"/>
      <w14:ligatures w14:val="non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294E"/>
    <w:rPr>
      <w:rFonts w:ascii="Segoe UI" w:eastAsiaTheme="minorHAnsi" w:hAnsi="Segoe UI" w:cs="Segoe UI"/>
      <w:kern w:val="0"/>
      <w:sz w:val="18"/>
      <w:szCs w:val="18"/>
      <w:lang w:eastAsia="en-US"/>
      <w14:ligatures w14:val="none"/>
    </w:rPr>
  </w:style>
  <w:style w:type="paragraph" w:customStyle="1" w:styleId="Default">
    <w:name w:val="Default"/>
    <w:rsid w:val="00E13EB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kern w:val="0"/>
      <w:sz w:val="24"/>
      <w:szCs w:val="24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745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character" w:styleId="Hyperlink">
    <w:name w:val="Hyperlink"/>
    <w:basedOn w:val="DefaultParagraphFont"/>
    <w:uiPriority w:val="99"/>
    <w:unhideWhenUsed/>
    <w:rsid w:val="00D0372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37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qr.pelangibooks.com/?u=A2NHI7j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F4F4C3F41E4CD0A831993145DEA6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764345-7A23-49AD-A74D-896AC0FEE0FC}"/>
      </w:docPartPr>
      <w:docPartBody>
        <w:p w:rsidR="00586B6B" w:rsidRDefault="0037089B" w:rsidP="0037089B">
          <w:pPr>
            <w:pStyle w:val="ECB708DB4DA54915B9A102F19C94BAF2"/>
          </w:pPr>
          <w:r w:rsidRPr="00507077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A900C35C36064600B978397D64E611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D31337-0EA3-4DE6-9C8D-F2085CEC39D4}"/>
      </w:docPartPr>
      <w:docPartBody>
        <w:p w:rsidR="00586B6B" w:rsidRDefault="0037089B" w:rsidP="0037089B">
          <w:pPr>
            <w:pStyle w:val="E499C514F87A4F3BBA375FEA04CF3C81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385365AD67DE4B9D9FE482DD1D1B9E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881945-35E4-4C04-9890-510F76E8DE43}"/>
      </w:docPartPr>
      <w:docPartBody>
        <w:p w:rsidR="00586B6B" w:rsidRDefault="0037089B" w:rsidP="0037089B">
          <w:pPr>
            <w:pStyle w:val="3113CC9520064F53AC2F6D3E213F596C"/>
          </w:pPr>
          <w:r w:rsidRPr="00507077">
            <w:rPr>
              <w:rStyle w:val="PlaceholderText"/>
              <w:sz w:val="20"/>
              <w:szCs w:val="20"/>
            </w:rPr>
            <w:t>Click or tap to enter a date.</w:t>
          </w:r>
        </w:p>
      </w:docPartBody>
    </w:docPart>
    <w:docPart>
      <w:docPartPr>
        <w:name w:val="D6F0490AC48C41BCB85B7A957E1B0D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3C59AC-1B85-4517-A9FB-86ED29F9BE87}"/>
      </w:docPartPr>
      <w:docPartBody>
        <w:p w:rsidR="00586B6B" w:rsidRDefault="00694426" w:rsidP="00694426">
          <w:pPr>
            <w:pStyle w:val="C77E6CE52D724A749FBF1A54A11A290A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79E2EFAD622A420E9861DDBCC4B089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D06DB1-BBEF-41AB-BCF5-E8F8F2F2593E}"/>
      </w:docPartPr>
      <w:docPartBody>
        <w:p w:rsidR="00000000" w:rsidRDefault="00082AA5" w:rsidP="00082AA5">
          <w:pPr>
            <w:pStyle w:val="79E2EFAD622A420E9861DDBCC4B089AF"/>
          </w:pPr>
          <w:r w:rsidRPr="00507077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4CBD85E10E584E21BC2393BBE819D2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F27B2F-E835-4869-B157-64ABA9E4B90D}"/>
      </w:docPartPr>
      <w:docPartBody>
        <w:p w:rsidR="00000000" w:rsidRDefault="00082AA5" w:rsidP="00082AA5">
          <w:pPr>
            <w:pStyle w:val="4CBD85E10E584E21BC2393BBE819D269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3B1B9A9A98FA442693A5724FA36B6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35E5AE-8C66-4DB7-9E31-53A6A16FF34C}"/>
      </w:docPartPr>
      <w:docPartBody>
        <w:p w:rsidR="00000000" w:rsidRDefault="00082AA5" w:rsidP="00082AA5">
          <w:pPr>
            <w:pStyle w:val="3B1B9A9A98FA442693A5724FA36B6CE7"/>
          </w:pPr>
          <w:r w:rsidRPr="00507077">
            <w:rPr>
              <w:rStyle w:val="PlaceholderText"/>
              <w:sz w:val="20"/>
              <w:szCs w:val="20"/>
            </w:rPr>
            <w:t>Click or tap to enter a date.</w:t>
          </w:r>
        </w:p>
      </w:docPartBody>
    </w:docPart>
    <w:docPart>
      <w:docPartPr>
        <w:name w:val="F448A8B25A5F46DBA1055825E33DFC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72BD1F-C024-4DFA-AECB-30D5514D187B}"/>
      </w:docPartPr>
      <w:docPartBody>
        <w:p w:rsidR="00000000" w:rsidRDefault="00082AA5" w:rsidP="00082AA5">
          <w:pPr>
            <w:pStyle w:val="F448A8B25A5F46DBA1055825E33DFCE5"/>
          </w:pPr>
          <w:r w:rsidRPr="002A2E63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94426"/>
    <w:rsid w:val="00082AA5"/>
    <w:rsid w:val="000C67B6"/>
    <w:rsid w:val="00183805"/>
    <w:rsid w:val="001E4C38"/>
    <w:rsid w:val="00227733"/>
    <w:rsid w:val="002400D7"/>
    <w:rsid w:val="002D489F"/>
    <w:rsid w:val="0037089B"/>
    <w:rsid w:val="0037670B"/>
    <w:rsid w:val="0037716B"/>
    <w:rsid w:val="00544147"/>
    <w:rsid w:val="00586B6B"/>
    <w:rsid w:val="0068229C"/>
    <w:rsid w:val="00694426"/>
    <w:rsid w:val="006D316B"/>
    <w:rsid w:val="0098374D"/>
    <w:rsid w:val="009877F2"/>
    <w:rsid w:val="009B6991"/>
    <w:rsid w:val="00A853B2"/>
    <w:rsid w:val="00A95C5B"/>
    <w:rsid w:val="00AC5918"/>
    <w:rsid w:val="00BE710A"/>
    <w:rsid w:val="00C178E5"/>
    <w:rsid w:val="00CF0470"/>
    <w:rsid w:val="00F430AE"/>
    <w:rsid w:val="00F640FC"/>
    <w:rsid w:val="00F83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MY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82AA5"/>
    <w:rPr>
      <w:color w:val="808080"/>
    </w:rPr>
  </w:style>
  <w:style w:type="paragraph" w:customStyle="1" w:styleId="C77E6CE52D724A749FBF1A54A11A290A">
    <w:name w:val="C77E6CE52D724A749FBF1A54A11A290A"/>
    <w:rsid w:val="002400D7"/>
    <w:rPr>
      <w:kern w:val="0"/>
      <w:lang w:val="en-US"/>
      <w14:ligatures w14:val="none"/>
    </w:rPr>
  </w:style>
  <w:style w:type="paragraph" w:customStyle="1" w:styleId="ECB708DB4DA54915B9A102F19C94BAF2">
    <w:name w:val="ECB708DB4DA54915B9A102F19C94BAF2"/>
    <w:rsid w:val="00F830A6"/>
    <w:rPr>
      <w:kern w:val="0"/>
      <w:lang w:val="en-US"/>
      <w14:ligatures w14:val="none"/>
    </w:rPr>
  </w:style>
  <w:style w:type="paragraph" w:customStyle="1" w:styleId="E499C514F87A4F3BBA375FEA04CF3C81">
    <w:name w:val="E499C514F87A4F3BBA375FEA04CF3C81"/>
    <w:rsid w:val="00F830A6"/>
    <w:rPr>
      <w:kern w:val="0"/>
      <w:lang w:val="en-US"/>
      <w14:ligatures w14:val="none"/>
    </w:rPr>
  </w:style>
  <w:style w:type="paragraph" w:customStyle="1" w:styleId="3113CC9520064F53AC2F6D3E213F596C">
    <w:name w:val="3113CC9520064F53AC2F6D3E213F596C"/>
    <w:rsid w:val="00F830A6"/>
    <w:rPr>
      <w:kern w:val="0"/>
      <w:lang w:val="en-US"/>
      <w14:ligatures w14:val="none"/>
    </w:rPr>
  </w:style>
  <w:style w:type="paragraph" w:customStyle="1" w:styleId="79E2EFAD622A420E9861DDBCC4B089AF">
    <w:name w:val="79E2EFAD622A420E9861DDBCC4B089AF"/>
    <w:rsid w:val="00082AA5"/>
  </w:style>
  <w:style w:type="paragraph" w:customStyle="1" w:styleId="4CBD85E10E584E21BC2393BBE819D269">
    <w:name w:val="4CBD85E10E584E21BC2393BBE819D269"/>
    <w:rsid w:val="00082AA5"/>
  </w:style>
  <w:style w:type="paragraph" w:customStyle="1" w:styleId="3B1B9A9A98FA442693A5724FA36B6CE7">
    <w:name w:val="3B1B9A9A98FA442693A5724FA36B6CE7"/>
    <w:rsid w:val="00082AA5"/>
  </w:style>
  <w:style w:type="paragraph" w:customStyle="1" w:styleId="F448A8B25A5F46DBA1055825E33DFCE5">
    <w:name w:val="F448A8B25A5F46DBA1055825E33DFCE5"/>
    <w:rsid w:val="00082AA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F56BD3-0AE6-4475-A795-595881914F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504</Words>
  <Characters>287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shamimi Jaafar</dc:creator>
  <cp:keywords/>
  <dc:description/>
  <cp:lastModifiedBy>Nurshamimi Jaafar</cp:lastModifiedBy>
  <cp:revision>7</cp:revision>
  <dcterms:created xsi:type="dcterms:W3CDTF">2023-10-30T06:46:00Z</dcterms:created>
  <dcterms:modified xsi:type="dcterms:W3CDTF">2023-11-03T06:19:00Z</dcterms:modified>
</cp:coreProperties>
</file>